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65043FA" w:rsidR="00B17C04" w:rsidRDefault="32F92671">
      <w:r>
        <w:t>AmyJane Reilly, Trey DeaBueno</w:t>
      </w:r>
    </w:p>
    <w:p w14:paraId="27141C63" w14:textId="565043FA" w:rsidR="2C0AA71C" w:rsidRDefault="2C0AA71C" w:rsidP="2C0AA71C"/>
    <w:p w14:paraId="726FD17A" w14:textId="77D9510C" w:rsidR="32F92671" w:rsidRDefault="21736E2E" w:rsidP="2C0AA71C">
      <w:pPr>
        <w:pStyle w:val="ListParagraph"/>
        <w:numPr>
          <w:ilvl w:val="0"/>
          <w:numId w:val="1"/>
        </w:numPr>
      </w:pPr>
      <w:r>
        <w:t xml:space="preserve">Make </w:t>
      </w:r>
      <w:r w:rsidR="000E0213">
        <w:t xml:space="preserve">a </w:t>
      </w:r>
      <w:r>
        <w:t>git repository in GitHub</w:t>
      </w:r>
    </w:p>
    <w:p w14:paraId="750327B3" w14:textId="1FAFFE8A" w:rsidR="00F53565" w:rsidRDefault="00464868" w:rsidP="3C0CDA6F">
      <w:pPr>
        <w:pStyle w:val="ListParagraph"/>
        <w:numPr>
          <w:ilvl w:val="1"/>
          <w:numId w:val="1"/>
        </w:numPr>
      </w:pPr>
      <w:r>
        <w:t>Make sure to use the Python .gitignore</w:t>
      </w:r>
      <w:r w:rsidR="002A38BE">
        <w:t xml:space="preserve"> template and no license</w:t>
      </w:r>
    </w:p>
    <w:p w14:paraId="485F659F" w14:textId="375CAE85" w:rsidR="3C0CDA6F" w:rsidRDefault="27C24D53" w:rsidP="3C0CDA6F">
      <w:pPr>
        <w:pStyle w:val="ListParagraph"/>
        <w:numPr>
          <w:ilvl w:val="1"/>
          <w:numId w:val="1"/>
        </w:numPr>
      </w:pPr>
      <w:r>
        <w:t xml:space="preserve">Click on this button to get the </w:t>
      </w:r>
      <w:r w:rsidR="00FD400F">
        <w:t>URL</w:t>
      </w:r>
      <w:r w:rsidR="00965AA2">
        <w:br/>
      </w:r>
      <w:r w:rsidR="005C4D1F">
        <w:t xml:space="preserve"> </w:t>
      </w:r>
      <w:r w:rsidR="000E0213">
        <w:rPr>
          <w:noProof/>
        </w:rPr>
        <w:drawing>
          <wp:inline distT="0" distB="0" distL="0" distR="0" wp14:anchorId="68B8485E" wp14:editId="74C01F58">
            <wp:extent cx="807720" cy="307703"/>
            <wp:effectExtent l="0" t="0" r="0" b="0"/>
            <wp:docPr id="2108419600" name="Picture 2108419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841960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30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04AD24F" w14:textId="0B446B7B" w:rsidR="32F92671" w:rsidRDefault="21736E2E" w:rsidP="2C0AA71C">
      <w:pPr>
        <w:pStyle w:val="ListParagraph"/>
        <w:numPr>
          <w:ilvl w:val="0"/>
          <w:numId w:val="1"/>
        </w:numPr>
      </w:pPr>
      <w:r>
        <w:t xml:space="preserve">Clone git repository </w:t>
      </w:r>
    </w:p>
    <w:p w14:paraId="125E7D2B" w14:textId="74E1663D" w:rsidR="32F92671" w:rsidRDefault="001D45CB" w:rsidP="63BDF350">
      <w:pPr>
        <w:pStyle w:val="ListParagraph"/>
        <w:numPr>
          <w:ilvl w:val="1"/>
          <w:numId w:val="1"/>
        </w:numPr>
      </w:pPr>
      <w:r>
        <w:t>In Visual Studio Code, click on the ham</w:t>
      </w:r>
      <w:r w:rsidR="007E6C33">
        <w:t>burger menu</w:t>
      </w:r>
    </w:p>
    <w:p w14:paraId="7FEACC61" w14:textId="405CA785" w:rsidR="007E6C33" w:rsidRDefault="001A69DD" w:rsidP="007E6C33">
      <w:pPr>
        <w:pStyle w:val="ListParagraph"/>
        <w:numPr>
          <w:ilvl w:val="2"/>
          <w:numId w:val="1"/>
        </w:numPr>
      </w:pPr>
      <w:r>
        <w:t xml:space="preserve">Click file </w:t>
      </w:r>
      <w:r>
        <w:rPr>
          <w:rFonts w:ascii="Wingdings" w:eastAsia="Wingdings" w:hAnsi="Wingdings" w:cs="Wingdings"/>
        </w:rPr>
        <w:t>à</w:t>
      </w:r>
      <w:r>
        <w:t xml:space="preserve"> New Window</w:t>
      </w:r>
    </w:p>
    <w:p w14:paraId="5B204970" w14:textId="3A38CA06" w:rsidR="001A69DD" w:rsidRDefault="003B6185" w:rsidP="007E6C33">
      <w:pPr>
        <w:pStyle w:val="ListParagraph"/>
        <w:numPr>
          <w:ilvl w:val="2"/>
          <w:numId w:val="1"/>
        </w:numPr>
      </w:pPr>
      <w:r>
        <w:t xml:space="preserve">When the window opens, </w:t>
      </w:r>
      <w:r w:rsidR="00F97DBF">
        <w:t>click clone Git repository</w:t>
      </w:r>
    </w:p>
    <w:p w14:paraId="6EC9CB6B" w14:textId="0E5D9E92" w:rsidR="007735F5" w:rsidRDefault="004103FA" w:rsidP="007E6C33">
      <w:pPr>
        <w:pStyle w:val="ListParagraph"/>
        <w:numPr>
          <w:ilvl w:val="2"/>
          <w:numId w:val="1"/>
        </w:numPr>
      </w:pPr>
      <w:r>
        <w:t>Paste the URL in</w:t>
      </w:r>
      <w:r w:rsidR="00575075">
        <w:t xml:space="preserve"> and clone it</w:t>
      </w:r>
      <w:r w:rsidR="7859DA7A">
        <w:rPr>
          <w:noProof/>
        </w:rPr>
        <w:drawing>
          <wp:inline distT="0" distB="0" distL="0" distR="0" wp14:anchorId="45EC05DC" wp14:editId="35E9457D">
            <wp:extent cx="3743864" cy="413385"/>
            <wp:effectExtent l="0" t="0" r="9525" b="5715"/>
            <wp:docPr id="1542593492" name="Picture 1542593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909" cy="413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63BBD" w14:textId="77777777" w:rsidR="00AA40B9" w:rsidRDefault="00AA40B9" w:rsidP="00AA40B9"/>
    <w:p w14:paraId="51EE2DD3" w14:textId="32E8EF03" w:rsidR="00B3031C" w:rsidRDefault="00B3031C" w:rsidP="00B3031C">
      <w:pPr>
        <w:pStyle w:val="ListParagraph"/>
        <w:numPr>
          <w:ilvl w:val="0"/>
          <w:numId w:val="1"/>
        </w:numPr>
      </w:pPr>
      <w:r>
        <w:t>Create</w:t>
      </w:r>
      <w:r w:rsidR="622BA311">
        <w:t xml:space="preserve"> and access</w:t>
      </w:r>
      <w:r>
        <w:t xml:space="preserve"> the Python virtual environmen</w:t>
      </w:r>
      <w:r w:rsidR="069F75AD">
        <w:t>t</w:t>
      </w:r>
    </w:p>
    <w:p w14:paraId="07868799" w14:textId="1C49493E" w:rsidR="00B3031C" w:rsidRDefault="00B3031C" w:rsidP="1A5180A3">
      <w:pPr>
        <w:pStyle w:val="ListParagraph"/>
        <w:numPr>
          <w:ilvl w:val="1"/>
          <w:numId w:val="1"/>
        </w:numPr>
      </w:pPr>
      <w:r>
        <w:t xml:space="preserve">python -m venv </w:t>
      </w:r>
      <w:r w:rsidR="006F791B">
        <w:t>djvenv</w:t>
      </w:r>
    </w:p>
    <w:p w14:paraId="4336D9C6" w14:textId="2821E2F6" w:rsidR="00E976E7" w:rsidRDefault="410BC389" w:rsidP="0097370F">
      <w:pPr>
        <w:pStyle w:val="ListParagraph"/>
        <w:numPr>
          <w:ilvl w:val="1"/>
          <w:numId w:val="1"/>
        </w:numPr>
      </w:pPr>
      <w:r>
        <w:t>PowerShell: ./</w:t>
      </w:r>
      <w:r w:rsidR="006F791B">
        <w:t>djvenv</w:t>
      </w:r>
      <w:r>
        <w:t>/Scripts/Activate.ps1</w:t>
      </w:r>
      <w:r>
        <w:br/>
        <w:t>Command Prompt: ./</w:t>
      </w:r>
      <w:r w:rsidR="006F791B">
        <w:t>djvenv</w:t>
      </w:r>
      <w:r>
        <w:t>/Scripts/activate.bat</w:t>
      </w:r>
      <w:r w:rsidR="004C28F7">
        <w:br/>
      </w:r>
    </w:p>
    <w:p w14:paraId="2AAD7496" w14:textId="6FFBB6E4" w:rsidR="0058673A" w:rsidRDefault="0058673A" w:rsidP="0058673A">
      <w:pPr>
        <w:pStyle w:val="ListParagraph"/>
        <w:numPr>
          <w:ilvl w:val="0"/>
          <w:numId w:val="1"/>
        </w:numPr>
      </w:pPr>
      <w:r>
        <w:t>Upgrade PIP:</w:t>
      </w:r>
      <w:r>
        <w:br/>
        <w:t>py -m pip install --upgrade pip</w:t>
      </w:r>
      <w:r>
        <w:br/>
      </w:r>
    </w:p>
    <w:p w14:paraId="7F1A42E6" w14:textId="46CE2D0C" w:rsidR="0000234B" w:rsidRDefault="0000234B" w:rsidP="00E976E7">
      <w:pPr>
        <w:pStyle w:val="ListParagraph"/>
        <w:numPr>
          <w:ilvl w:val="0"/>
          <w:numId w:val="1"/>
        </w:numPr>
      </w:pPr>
      <w:r>
        <w:t>Install Django by running:</w:t>
      </w:r>
      <w:r>
        <w:br/>
        <w:t>python -m pip install Django</w:t>
      </w:r>
      <w:r w:rsidR="004C28F7">
        <w:br/>
      </w:r>
    </w:p>
    <w:p w14:paraId="376BC1FD" w14:textId="04745A77" w:rsidR="000D4BAE" w:rsidRDefault="004C28F7" w:rsidP="00E976E7">
      <w:pPr>
        <w:pStyle w:val="ListParagraph"/>
        <w:numPr>
          <w:ilvl w:val="0"/>
          <w:numId w:val="1"/>
        </w:numPr>
      </w:pPr>
      <w:r>
        <w:t>Install Django Bootstrap by running:</w:t>
      </w:r>
      <w:r>
        <w:br/>
        <w:t>python -m pip install django-bootstrap-v5</w:t>
      </w:r>
      <w:r w:rsidR="000D4BAE">
        <w:br/>
      </w:r>
    </w:p>
    <w:p w14:paraId="4CAC868B" w14:textId="16743DD2" w:rsidR="004C28F7" w:rsidRDefault="000D4BAE" w:rsidP="00E976E7">
      <w:pPr>
        <w:pStyle w:val="ListParagraph"/>
        <w:numPr>
          <w:ilvl w:val="0"/>
          <w:numId w:val="1"/>
        </w:numPr>
      </w:pPr>
      <w:r>
        <w:t>Install Pillow by running:</w:t>
      </w:r>
      <w:r>
        <w:br/>
        <w:t>python -m pip install pillow</w:t>
      </w:r>
      <w:r w:rsidR="006751E0">
        <w:br/>
      </w:r>
    </w:p>
    <w:p w14:paraId="13BB5109" w14:textId="0560C4EB" w:rsidR="001A59BD" w:rsidRDefault="001A59BD" w:rsidP="00E976E7">
      <w:pPr>
        <w:pStyle w:val="ListParagraph"/>
        <w:numPr>
          <w:ilvl w:val="0"/>
          <w:numId w:val="1"/>
        </w:numPr>
      </w:pPr>
      <w:r>
        <w:t>Make sure Django successfully installed by running:</w:t>
      </w:r>
      <w:r>
        <w:br/>
        <w:t xml:space="preserve">django-admin </w:t>
      </w:r>
      <w:r w:rsidR="0058673A">
        <w:t>--</w:t>
      </w:r>
      <w:r>
        <w:t>version</w:t>
      </w:r>
    </w:p>
    <w:p w14:paraId="401C3F5A" w14:textId="21D8087D" w:rsidR="008F0FEB" w:rsidRDefault="008F0FEB" w:rsidP="008F0FEB">
      <w:pPr>
        <w:pStyle w:val="ListParagraph"/>
        <w:numPr>
          <w:ilvl w:val="1"/>
          <w:numId w:val="1"/>
        </w:numPr>
      </w:pPr>
      <w:r>
        <w:t>You should see the version of Django</w:t>
      </w:r>
      <w:r w:rsidR="00871218">
        <w:t xml:space="preserve"> (4.2.</w:t>
      </w:r>
      <w:r w:rsidR="00503BC0">
        <w:t>7</w:t>
      </w:r>
      <w:r w:rsidR="00871218">
        <w:t xml:space="preserve"> as of November 2023).</w:t>
      </w:r>
      <w:r w:rsidR="00EF2717">
        <w:br/>
      </w:r>
    </w:p>
    <w:p w14:paraId="32F96F7F" w14:textId="7488F775" w:rsidR="61A1D5C6" w:rsidRDefault="61A1D5C6" w:rsidP="13522A23">
      <w:pPr>
        <w:pStyle w:val="ListParagraph"/>
        <w:numPr>
          <w:ilvl w:val="0"/>
          <w:numId w:val="1"/>
        </w:numPr>
      </w:pPr>
      <w:r>
        <w:t>Create Django project and reorganize the files:</w:t>
      </w:r>
    </w:p>
    <w:p w14:paraId="5812650B" w14:textId="294A0849" w:rsidR="61A1D5C6" w:rsidRDefault="61A1D5C6" w:rsidP="13522A23">
      <w:pPr>
        <w:pStyle w:val="ListParagraph"/>
        <w:numPr>
          <w:ilvl w:val="1"/>
          <w:numId w:val="1"/>
        </w:numPr>
      </w:pPr>
      <w:bookmarkStart w:id="0" w:name="_Int_SUjok7jL"/>
      <w:r w:rsidRPr="006854E2">
        <w:t>django</w:t>
      </w:r>
      <w:bookmarkEnd w:id="0"/>
      <w:r w:rsidRPr="006854E2">
        <w:t xml:space="preserve">-admin </w:t>
      </w:r>
      <w:bookmarkStart w:id="1" w:name="_Int_zt56hIOj"/>
      <w:r w:rsidRPr="006854E2">
        <w:t>startproject</w:t>
      </w:r>
      <w:bookmarkEnd w:id="1"/>
      <w:r w:rsidRPr="006854E2">
        <w:t xml:space="preserve"> django_project</w:t>
      </w:r>
    </w:p>
    <w:p w14:paraId="4A13B27E" w14:textId="6D3FE4E4" w:rsidR="61A1D5C6" w:rsidRDefault="61A1D5C6" w:rsidP="1ECA2C79">
      <w:pPr>
        <w:pStyle w:val="ListParagraph"/>
        <w:numPr>
          <w:ilvl w:val="1"/>
          <w:numId w:val="1"/>
        </w:numPr>
      </w:pPr>
      <w:r w:rsidRPr="00EF2717">
        <w:t xml:space="preserve">mv </w:t>
      </w:r>
      <w:bookmarkStart w:id="2" w:name="_Int_dSViZWUD"/>
      <w:r w:rsidRPr="00EF2717">
        <w:t>django_project/manage.py .</w:t>
      </w:r>
      <w:bookmarkEnd w:id="2"/>
      <w:r w:rsidRPr="00EF2717">
        <w:t>/</w:t>
      </w:r>
    </w:p>
    <w:p w14:paraId="676DEE97" w14:textId="64627F10" w:rsidR="61A1D5C6" w:rsidRPr="00EF2717" w:rsidRDefault="61A1D5C6" w:rsidP="1ECA2C79">
      <w:pPr>
        <w:pStyle w:val="ListParagraph"/>
        <w:numPr>
          <w:ilvl w:val="1"/>
          <w:numId w:val="1"/>
        </w:numPr>
        <w:spacing w:line="276" w:lineRule="auto"/>
      </w:pPr>
      <w:r w:rsidRPr="00EF2717">
        <w:t>mv django_project/django_project/* django_project</w:t>
      </w:r>
    </w:p>
    <w:p w14:paraId="114D12D0" w14:textId="687B0392" w:rsidR="00F33398" w:rsidRDefault="61A1D5C6" w:rsidP="1BA19B7F">
      <w:pPr>
        <w:pStyle w:val="ListParagraph"/>
        <w:numPr>
          <w:ilvl w:val="1"/>
          <w:numId w:val="1"/>
        </w:numPr>
        <w:spacing w:line="276" w:lineRule="auto"/>
      </w:pPr>
      <w:r>
        <w:t>rm -r django_project/</w:t>
      </w:r>
      <w:bookmarkStart w:id="3" w:name="_Int_q4F8CLqy"/>
      <w:r>
        <w:t>django_project</w:t>
      </w:r>
      <w:bookmarkEnd w:id="3"/>
      <w:r>
        <w:t>/</w:t>
      </w:r>
      <w:r w:rsidR="000E212D">
        <w:br/>
      </w:r>
    </w:p>
    <w:p w14:paraId="5FE5EF6F" w14:textId="1414B340" w:rsidR="61A1D5C6" w:rsidRDefault="00F33398" w:rsidP="00F33398">
      <w:pPr>
        <w:pStyle w:val="ListParagraph"/>
        <w:numPr>
          <w:ilvl w:val="0"/>
          <w:numId w:val="1"/>
        </w:numPr>
        <w:spacing w:line="276" w:lineRule="auto"/>
      </w:pPr>
      <w:r>
        <w:t>Create Django app by running:</w:t>
      </w:r>
      <w:r>
        <w:br/>
      </w:r>
      <w:r w:rsidR="000728BF">
        <w:t>django-admin startapp &lt;app name&gt;</w:t>
      </w:r>
      <w:r w:rsidR="61A1D5C6">
        <w:br/>
      </w:r>
    </w:p>
    <w:p w14:paraId="5A917D62" w14:textId="3EFD1E37" w:rsidR="008F0FEB" w:rsidRDefault="61A1D5C6" w:rsidP="7CF62BE9">
      <w:pPr>
        <w:pStyle w:val="ListParagraph"/>
        <w:numPr>
          <w:ilvl w:val="0"/>
          <w:numId w:val="1"/>
        </w:numPr>
      </w:pPr>
      <w:r>
        <w:t>Run server (ignore the warnings)</w:t>
      </w:r>
    </w:p>
    <w:p w14:paraId="3E4DAB43" w14:textId="3A869D70" w:rsidR="61A1D5C6" w:rsidRDefault="61A1D5C6" w:rsidP="18BF6335">
      <w:pPr>
        <w:pStyle w:val="ListParagraph"/>
        <w:numPr>
          <w:ilvl w:val="1"/>
          <w:numId w:val="1"/>
        </w:numPr>
      </w:pPr>
      <w:r w:rsidRPr="00D230A4">
        <w:lastRenderedPageBreak/>
        <w:t>py manage.py runserver</w:t>
      </w:r>
    </w:p>
    <w:p w14:paraId="37E8CCD7" w14:textId="558E7E67" w:rsidR="008F0FEB" w:rsidRDefault="61A1D5C6" w:rsidP="18BF6335">
      <w:pPr>
        <w:pStyle w:val="ListParagraph"/>
        <w:numPr>
          <w:ilvl w:val="1"/>
          <w:numId w:val="1"/>
        </w:numPr>
      </w:pPr>
      <w:r>
        <w:t xml:space="preserve">Go to the following url in your web browser: </w:t>
      </w:r>
      <w:hyperlink r:id="rId10">
        <w:r w:rsidRPr="784042DE">
          <w:rPr>
            <w:rStyle w:val="Hyperlink"/>
          </w:rPr>
          <w:t>http://localhost:8000/</w:t>
        </w:r>
      </w:hyperlink>
      <w:r w:rsidR="00D230A4">
        <w:t xml:space="preserve"> </w:t>
      </w:r>
      <w:r>
        <w:br/>
      </w:r>
      <w:r w:rsidR="673DE9D7">
        <w:t>You should see:</w:t>
      </w:r>
    </w:p>
    <w:p w14:paraId="0A8DEC25" w14:textId="39868177" w:rsidR="008F0FEB" w:rsidRDefault="673DE9D7" w:rsidP="0085091A">
      <w:pPr>
        <w:ind w:firstLine="360"/>
      </w:pPr>
      <w:r>
        <w:rPr>
          <w:noProof/>
        </w:rPr>
        <w:drawing>
          <wp:inline distT="0" distB="0" distL="0" distR="0" wp14:anchorId="2340D753" wp14:editId="2112192A">
            <wp:extent cx="4572000" cy="3219450"/>
            <wp:effectExtent l="0" t="0" r="0" b="0"/>
            <wp:docPr id="154381986" name="Picture 15438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1A1D5C6">
        <w:br/>
      </w:r>
    </w:p>
    <w:p w14:paraId="6C070A69" w14:textId="0235A19F" w:rsidR="004D7099" w:rsidRDefault="6F15D245" w:rsidP="004D7099">
      <w:pPr>
        <w:pStyle w:val="ListParagraph"/>
        <w:numPr>
          <w:ilvl w:val="0"/>
          <w:numId w:val="1"/>
        </w:numPr>
      </w:pPr>
      <w:r>
        <w:t>Open</w:t>
      </w:r>
      <w:r w:rsidR="00AB78BC">
        <w:t xml:space="preserve"> the</w:t>
      </w:r>
      <w:r>
        <w:t xml:space="preserve"> virtual environment </w:t>
      </w:r>
      <w:r w:rsidR="00194649">
        <w:t xml:space="preserve">again </w:t>
      </w:r>
      <w:r>
        <w:t>and c</w:t>
      </w:r>
      <w:r w:rsidR="004D7099">
        <w:t>reate requirements.t</w:t>
      </w:r>
      <w:r w:rsidR="0003629A">
        <w:t>xt</w:t>
      </w:r>
      <w:r w:rsidR="004D7099">
        <w:t>:</w:t>
      </w:r>
    </w:p>
    <w:p w14:paraId="6318A666" w14:textId="1DFF5CD7" w:rsidR="004D7099" w:rsidRDefault="004D7099" w:rsidP="7D33FF9B">
      <w:pPr>
        <w:pStyle w:val="ListParagraph"/>
        <w:numPr>
          <w:ilvl w:val="1"/>
          <w:numId w:val="1"/>
        </w:numPr>
      </w:pPr>
      <w:r>
        <w:t>pip freeze &gt; requirements.txt</w:t>
      </w:r>
      <w:r w:rsidR="00966BE2">
        <w:br/>
      </w:r>
    </w:p>
    <w:p w14:paraId="5335AE2D" w14:textId="147A8097" w:rsidR="00AB78BC" w:rsidRDefault="00AB78BC" w:rsidP="00AB78BC">
      <w:pPr>
        <w:pStyle w:val="ListParagraph"/>
        <w:numPr>
          <w:ilvl w:val="0"/>
          <w:numId w:val="1"/>
        </w:numPr>
      </w:pPr>
      <w:r>
        <w:t xml:space="preserve">In the .gitignore file, add </w:t>
      </w:r>
      <w:r w:rsidR="006F791B">
        <w:t>the line</w:t>
      </w:r>
      <w:r w:rsidR="0039570D">
        <w:t xml:space="preserve"> to the bottom of the file</w:t>
      </w:r>
      <w:r w:rsidR="00A157C7">
        <w:t>:</w:t>
      </w:r>
      <w:r w:rsidR="006F791B">
        <w:br/>
        <w:t>/djvenv</w:t>
      </w:r>
      <w:r w:rsidR="00C93D71">
        <w:br/>
      </w:r>
    </w:p>
    <w:p w14:paraId="31E983FC" w14:textId="4217ACDA" w:rsidR="00C93D71" w:rsidRDefault="00C93D71" w:rsidP="00AB78BC">
      <w:pPr>
        <w:pStyle w:val="ListParagraph"/>
        <w:numPr>
          <w:ilvl w:val="0"/>
          <w:numId w:val="1"/>
        </w:numPr>
      </w:pPr>
      <w:r>
        <w:t>Migrate the database by running:</w:t>
      </w:r>
      <w:r>
        <w:br/>
        <w:t>python manage.py migrate</w:t>
      </w:r>
      <w:r w:rsidR="003C23AD">
        <w:br/>
      </w:r>
      <w:r w:rsidR="003F195C">
        <w:t xml:space="preserve"> </w:t>
      </w:r>
    </w:p>
    <w:p w14:paraId="047E4D35" w14:textId="7BD1DF59" w:rsidR="003C23AD" w:rsidRDefault="003C23AD" w:rsidP="00AB78BC">
      <w:pPr>
        <w:pStyle w:val="ListParagraph"/>
        <w:numPr>
          <w:ilvl w:val="0"/>
          <w:numId w:val="1"/>
        </w:numPr>
      </w:pPr>
      <w:r>
        <w:t>Create a superuser by running:</w:t>
      </w:r>
      <w:r>
        <w:br/>
        <w:t>python manage.py createsuperuser</w:t>
      </w:r>
      <w:r w:rsidR="00FD6BAC">
        <w:br/>
      </w:r>
    </w:p>
    <w:p w14:paraId="6D8317FA" w14:textId="234FB398" w:rsidR="00A614B3" w:rsidRDefault="00A614B3" w:rsidP="00AB78BC">
      <w:pPr>
        <w:pStyle w:val="ListParagraph"/>
        <w:numPr>
          <w:ilvl w:val="0"/>
          <w:numId w:val="1"/>
        </w:numPr>
      </w:pPr>
      <w:r>
        <w:t>Run the server by running:</w:t>
      </w:r>
      <w:r>
        <w:br/>
        <w:t>python manage.py runserver</w:t>
      </w:r>
    </w:p>
    <w:p w14:paraId="552BEA02" w14:textId="77777777" w:rsidR="002E5DFB" w:rsidRDefault="002E5DFB" w:rsidP="3BCFA97B"/>
    <w:p w14:paraId="433908D3" w14:textId="1E936924" w:rsidR="17449195" w:rsidRPr="00144CBB" w:rsidRDefault="17449195" w:rsidP="3BCFA97B">
      <w:pPr>
        <w:pStyle w:val="ListParagraph"/>
        <w:numPr>
          <w:ilvl w:val="0"/>
          <w:numId w:val="1"/>
        </w:numPr>
        <w:spacing w:after="0" w:line="276" w:lineRule="auto"/>
      </w:pPr>
      <w:r w:rsidRPr="00144CBB">
        <w:t>Configure Settings: Edit your django_project's settings.py file, add your app to the INSTALLED_APPS list and add support for authenticating users:</w:t>
      </w:r>
    </w:p>
    <w:p w14:paraId="62FF2DBE" w14:textId="41CEDA2A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INSTALLED_APPS </w:t>
      </w:r>
      <w:r w:rsidRPr="3BCFA97B">
        <w:rPr>
          <w:rFonts w:ascii="Courier New" w:eastAsia="Courier New" w:hAnsi="Courier New" w:cs="Courier New"/>
          <w:color w:val="D4D4D4"/>
          <w:sz w:val="26"/>
          <w:szCs w:val="26"/>
          <w:lang w:val="en"/>
        </w:rPr>
        <w:t>=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 [</w:t>
      </w:r>
    </w:p>
    <w:p w14:paraId="7E38006D" w14:textId="3EB4A152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># ...</w:t>
      </w:r>
    </w:p>
    <w:p w14:paraId="5A3631B1" w14:textId="4EC0A902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django.contrib.auth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156DF7DD" w14:textId="5337F44A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django.contrib.contenttypes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03ABE973" w14:textId="7A4FC5DD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django.contrib.sessions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57278922" w14:textId="265F377C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lastRenderedPageBreak/>
        <w:t>'django.contrib.messages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4DD753F7" w14:textId="35B5B93B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Django.contrib.staticfiles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244294DC" w14:textId="28B5608D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># Add your app name here</w:t>
      </w:r>
    </w:p>
    <w:p w14:paraId="0ABE9C56" w14:textId="6DFA7D31" w:rsidR="17449195" w:rsidRDefault="17449195" w:rsidP="00106F81">
      <w:pPr>
        <w:spacing w:line="276" w:lineRule="auto"/>
        <w:ind w:left="720"/>
        <w:rPr>
          <w:rFonts w:ascii="Courier New" w:eastAsia="Courier New" w:hAnsi="Courier New" w:cs="Courier New"/>
          <w:color w:val="CCCCCC"/>
          <w:sz w:val="26"/>
          <w:szCs w:val="26"/>
          <w:lang w:val="en"/>
        </w:rPr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</w:t>
      </w:r>
      <w:r w:rsidR="00C351D5" w:rsidRPr="00C351D5">
        <w:t>&lt;app_name&gt;</w:t>
      </w: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, </w:t>
      </w:r>
    </w:p>
    <w:p w14:paraId="6D08600A" w14:textId="095F2F66" w:rsidR="008E5317" w:rsidRPr="008E5317" w:rsidRDefault="008E5317" w:rsidP="008E5317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 xml:space="preserve"># Add your </w:t>
      </w:r>
      <w:r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>Bootstrap</w:t>
      </w:r>
      <w:r w:rsidRPr="3BCFA97B"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 xml:space="preserve"> here</w:t>
      </w:r>
    </w:p>
    <w:p w14:paraId="3CA7DC88" w14:textId="60D17557" w:rsidR="008E5317" w:rsidRPr="008E5317" w:rsidRDefault="008E5317" w:rsidP="008E5317">
      <w:pPr>
        <w:spacing w:line="276" w:lineRule="auto"/>
        <w:ind w:left="720"/>
        <w:rPr>
          <w:rFonts w:ascii="Courier New" w:eastAsia="Courier New" w:hAnsi="Courier New" w:cs="Courier New"/>
          <w:color w:val="CCCCCC"/>
          <w:sz w:val="26"/>
          <w:szCs w:val="26"/>
          <w:lang w:val="en"/>
        </w:rPr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</w:t>
      </w:r>
      <w:r w:rsidR="00DB1224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bootstrap5</w:t>
      </w: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, </w:t>
      </w:r>
    </w:p>
    <w:p w14:paraId="0D60C7AD" w14:textId="68913357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]</w:t>
      </w:r>
    </w:p>
    <w:p w14:paraId="14DCA4F3" w14:textId="26FB91E4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6A9955"/>
          <w:sz w:val="26"/>
          <w:szCs w:val="26"/>
          <w:lang w:val="en"/>
        </w:rPr>
        <w:t># Add support for authenticating users</w:t>
      </w:r>
    </w:p>
    <w:p w14:paraId="5A5CCE18" w14:textId="47C4E036" w:rsidR="17449195" w:rsidRDefault="17449195" w:rsidP="00106F81">
      <w:pPr>
        <w:spacing w:line="276" w:lineRule="auto"/>
        <w:ind w:left="720"/>
      </w:pP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AUTHENTICATION_BACKENDS </w:t>
      </w:r>
      <w:r w:rsidRPr="3BCFA97B">
        <w:rPr>
          <w:rFonts w:ascii="Courier New" w:eastAsia="Courier New" w:hAnsi="Courier New" w:cs="Courier New"/>
          <w:color w:val="D4D4D4"/>
          <w:sz w:val="26"/>
          <w:szCs w:val="26"/>
          <w:lang w:val="en"/>
        </w:rPr>
        <w:t>=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 xml:space="preserve"> [</w:t>
      </w:r>
    </w:p>
    <w:p w14:paraId="031042AC" w14:textId="2EC4CE45" w:rsidR="17449195" w:rsidRDefault="17449195" w:rsidP="00106F81">
      <w:pPr>
        <w:spacing w:line="276" w:lineRule="auto"/>
        <w:ind w:left="720" w:firstLine="720"/>
      </w:pPr>
      <w:r w:rsidRPr="3BCFA97B">
        <w:rPr>
          <w:rFonts w:ascii="Courier New" w:eastAsia="Courier New" w:hAnsi="Courier New" w:cs="Courier New"/>
          <w:color w:val="CE9178"/>
          <w:sz w:val="26"/>
          <w:szCs w:val="26"/>
          <w:lang w:val="en"/>
        </w:rPr>
        <w:t>'django.contrib.auth.backends.ModelBackend'</w:t>
      </w: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,</w:t>
      </w:r>
    </w:p>
    <w:p w14:paraId="5E338DD4" w14:textId="408A156C" w:rsidR="001B6AE6" w:rsidRDefault="17449195" w:rsidP="001B6AE6">
      <w:pPr>
        <w:spacing w:line="276" w:lineRule="auto"/>
        <w:ind w:left="720"/>
        <w:rPr>
          <w:rFonts w:ascii="Courier New" w:eastAsia="Courier New" w:hAnsi="Courier New" w:cs="Courier New"/>
          <w:color w:val="CCCCCC"/>
          <w:sz w:val="26"/>
          <w:szCs w:val="26"/>
          <w:lang w:val="en"/>
        </w:rPr>
      </w:pPr>
      <w:r w:rsidRPr="3BCFA97B">
        <w:rPr>
          <w:rFonts w:ascii="Courier New" w:eastAsia="Courier New" w:hAnsi="Courier New" w:cs="Courier New"/>
          <w:color w:val="CCCCCC"/>
          <w:sz w:val="26"/>
          <w:szCs w:val="26"/>
          <w:lang w:val="en"/>
        </w:rPr>
        <w:t>]</w:t>
      </w:r>
    </w:p>
    <w:p w14:paraId="3FAFABBF" w14:textId="31B29729" w:rsidR="001B6AE6" w:rsidRDefault="001B6AE6" w:rsidP="00106F81">
      <w:pPr>
        <w:spacing w:line="276" w:lineRule="auto"/>
        <w:ind w:left="720"/>
        <w:rPr>
          <w:rFonts w:ascii="Courier New" w:eastAsia="Courier New" w:hAnsi="Courier New" w:cs="Courier New"/>
          <w:color w:val="6A9955"/>
          <w:sz w:val="24"/>
          <w:szCs w:val="24"/>
          <w:lang w:val="en"/>
        </w:rPr>
      </w:pPr>
    </w:p>
    <w:p w14:paraId="196C832B" w14:textId="7CFB28A2" w:rsidR="000D5A37" w:rsidRDefault="00C351D5" w:rsidP="00106F81">
      <w:pPr>
        <w:spacing w:line="276" w:lineRule="auto"/>
        <w:ind w:left="720"/>
      </w:pPr>
      <w:r>
        <w:t xml:space="preserve"># </w:t>
      </w:r>
      <w:r w:rsidR="36750D01">
        <w:t>Import os underneath the Path import:</w:t>
      </w:r>
    </w:p>
    <w:p w14:paraId="294EDF44" w14:textId="55681259" w:rsidR="000D5A37" w:rsidRPr="002957A7" w:rsidRDefault="36750D01" w:rsidP="1CFD2FB6">
      <w:pPr>
        <w:spacing w:line="285" w:lineRule="exact"/>
        <w:ind w:firstLine="720"/>
        <w:rPr>
          <w:rFonts w:ascii="Courier New" w:eastAsia="Courier New" w:hAnsi="Courier New" w:cs="Courier New"/>
          <w:color w:val="4FC1FF"/>
          <w:sz w:val="24"/>
          <w:szCs w:val="24"/>
          <w:lang w:val="en"/>
        </w:rPr>
      </w:pPr>
      <w:r w:rsidRPr="002957A7"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 xml:space="preserve">import </w:t>
      </w:r>
      <w:r w:rsidRPr="006344D3">
        <w:rPr>
          <w:rFonts w:ascii="Courier New" w:eastAsia="Courier New" w:hAnsi="Courier New" w:cs="Courier New"/>
          <w:color w:val="4EC9B0"/>
          <w:sz w:val="24"/>
          <w:szCs w:val="24"/>
          <w:lang w:val="en"/>
        </w:rPr>
        <w:t>os</w:t>
      </w:r>
    </w:p>
    <w:p w14:paraId="3A4BF7DA" w14:textId="04107CC0" w:rsidR="000D5A37" w:rsidRDefault="000D5A37" w:rsidP="00106F81">
      <w:pPr>
        <w:spacing w:line="276" w:lineRule="auto"/>
        <w:ind w:left="720"/>
      </w:pPr>
    </w:p>
    <w:p w14:paraId="69A72A89" w14:textId="1FB06900" w:rsidR="000D5A37" w:rsidRDefault="36750D01" w:rsidP="00106F81">
      <w:pPr>
        <w:spacing w:line="276" w:lineRule="auto"/>
        <w:ind w:left="720"/>
      </w:pPr>
      <w:r>
        <w:t>Go down</w:t>
      </w:r>
      <w:r w:rsidR="001B6AE6" w:rsidRPr="00A242F8">
        <w:t xml:space="preserve"> to static files and replace it with:</w:t>
      </w:r>
    </w:p>
    <w:p w14:paraId="5F6A978E" w14:textId="1356D4D4" w:rsidR="4F557E07" w:rsidRDefault="4F557E07" w:rsidP="00C60A3C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# Static files (CSS, JavaScript, Images)</w:t>
      </w:r>
    </w:p>
    <w:p w14:paraId="4C0A0AA8" w14:textId="744AE81E" w:rsidR="4F557E07" w:rsidRDefault="4F557E07" w:rsidP="00C60A3C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 xml:space="preserve"># </w:t>
      </w:r>
      <w:hyperlink r:id="rId12">
        <w:r w:rsidRPr="0FF8D269">
          <w:rPr>
            <w:rStyle w:val="Hyperlink"/>
            <w:rFonts w:ascii="Courier New" w:eastAsia="Courier New" w:hAnsi="Courier New" w:cs="Courier New"/>
            <w:sz w:val="24"/>
            <w:szCs w:val="24"/>
            <w:lang w:val="en"/>
          </w:rPr>
          <w:t>https://docs.djangoproject.com/en/4.2/howto/static-files/</w:t>
        </w:r>
      </w:hyperlink>
    </w:p>
    <w:p w14:paraId="461D34F0" w14:textId="576EBE65" w:rsidR="4F557E07" w:rsidRDefault="4F557E07" w:rsidP="00C60A3C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</w:p>
    <w:p w14:paraId="071B7FCC" w14:textId="34830C6A" w:rsidR="4F557E07" w:rsidRDefault="4F557E07" w:rsidP="00C60A3C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>STATIC_URL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D4D4D4"/>
          <w:sz w:val="24"/>
          <w:szCs w:val="24"/>
          <w:lang w:val="en"/>
        </w:rPr>
        <w:t>=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CE9178"/>
          <w:sz w:val="24"/>
          <w:szCs w:val="24"/>
          <w:lang w:val="en"/>
        </w:rPr>
        <w:t>'static/'</w:t>
      </w:r>
    </w:p>
    <w:p w14:paraId="08D6F86A" w14:textId="77777777" w:rsidR="00E95E50" w:rsidRDefault="4F557E07" w:rsidP="00E95E50">
      <w:pPr>
        <w:spacing w:line="276" w:lineRule="auto"/>
        <w:ind w:left="720"/>
        <w:rPr>
          <w:rFonts w:ascii="Courier New" w:eastAsia="Courier New" w:hAnsi="Courier New" w:cs="Courier New"/>
          <w:color w:val="CCCCCC"/>
          <w:sz w:val="24"/>
          <w:szCs w:val="24"/>
          <w:lang w:val="en"/>
        </w:rPr>
      </w:pP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</w:p>
    <w:p w14:paraId="3DBBD959" w14:textId="43973E5C" w:rsidR="4F557E07" w:rsidRDefault="00E95E50" w:rsidP="00286757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 xml:space="preserve"># </w:t>
      </w:r>
      <w:r w:rsidR="00790464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Add th</w:t>
      </w:r>
      <w:r w:rsidR="00A241AE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e</w:t>
      </w:r>
      <w:r w:rsidR="00790464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s</w:t>
      </w:r>
      <w:r w:rsidR="00A241AE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e</w:t>
      </w:r>
      <w:r w:rsidR="00790464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 xml:space="preserve"> line</w:t>
      </w:r>
      <w:r w:rsidR="00A241AE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>s</w:t>
      </w:r>
      <w:r w:rsidR="009D2B6B">
        <w:rPr>
          <w:rFonts w:ascii="Courier New" w:eastAsia="Courier New" w:hAnsi="Courier New" w:cs="Courier New"/>
          <w:color w:val="6A9955"/>
          <w:sz w:val="24"/>
          <w:szCs w:val="24"/>
          <w:lang w:val="en"/>
        </w:rPr>
        <w:t xml:space="preserve"> </w:t>
      </w:r>
    </w:p>
    <w:p w14:paraId="0682F3CC" w14:textId="77777777" w:rsidR="00286757" w:rsidRDefault="00286757" w:rsidP="00286757">
      <w:pPr>
        <w:spacing w:line="276" w:lineRule="auto"/>
        <w:ind w:left="720"/>
        <w:rPr>
          <w:rFonts w:ascii="Courier New" w:eastAsia="Courier New" w:hAnsi="Courier New" w:cs="Courier New"/>
          <w:color w:val="CE9178"/>
          <w:sz w:val="24"/>
          <w:szCs w:val="24"/>
          <w:lang w:val="en"/>
        </w:rPr>
      </w:pPr>
      <w:r w:rsidRPr="0FF8D269"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>MEDIA_URL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D4D4D4"/>
          <w:sz w:val="24"/>
          <w:szCs w:val="24"/>
          <w:lang w:val="en"/>
        </w:rPr>
        <w:t>=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CE9178"/>
          <w:sz w:val="24"/>
          <w:szCs w:val="24"/>
          <w:lang w:val="en"/>
        </w:rPr>
        <w:t>'/images/'</w:t>
      </w:r>
    </w:p>
    <w:p w14:paraId="70EF5D33" w14:textId="2F6F4DE8" w:rsidR="00286757" w:rsidRDefault="00286757" w:rsidP="00286757">
      <w:pPr>
        <w:spacing w:line="276" w:lineRule="auto"/>
        <w:ind w:left="720"/>
      </w:pPr>
      <w:r w:rsidRPr="0FF8D269"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>MEDIA_</w:t>
      </w:r>
      <w:r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>ROOT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D4D4D4"/>
          <w:sz w:val="24"/>
          <w:szCs w:val="24"/>
          <w:lang w:val="en"/>
        </w:rPr>
        <w:t>=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 </w:t>
      </w:r>
      <w:r w:rsidRPr="0FF8D269">
        <w:rPr>
          <w:rFonts w:ascii="Courier New" w:eastAsia="Courier New" w:hAnsi="Courier New" w:cs="Courier New"/>
          <w:color w:val="4EC9B0"/>
          <w:sz w:val="24"/>
          <w:szCs w:val="24"/>
          <w:lang w:val="en"/>
        </w:rPr>
        <w:t>os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>.</w:t>
      </w:r>
      <w:r w:rsidRPr="0FF8D269">
        <w:rPr>
          <w:rFonts w:ascii="Courier New" w:eastAsia="Courier New" w:hAnsi="Courier New" w:cs="Courier New"/>
          <w:color w:val="9CDCFE"/>
          <w:sz w:val="24"/>
          <w:szCs w:val="24"/>
          <w:lang w:val="en"/>
        </w:rPr>
        <w:t>path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>.</w:t>
      </w:r>
      <w:r w:rsidRPr="0FF8D269">
        <w:rPr>
          <w:rFonts w:ascii="Courier New" w:eastAsia="Courier New" w:hAnsi="Courier New" w:cs="Courier New"/>
          <w:color w:val="DCDCAA"/>
          <w:sz w:val="24"/>
          <w:szCs w:val="24"/>
          <w:lang w:val="en"/>
        </w:rPr>
        <w:t>join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>(</w:t>
      </w:r>
      <w:r w:rsidRPr="0FF8D269">
        <w:rPr>
          <w:rFonts w:ascii="Courier New" w:eastAsia="Courier New" w:hAnsi="Courier New" w:cs="Courier New"/>
          <w:color w:val="4FC1FF"/>
          <w:sz w:val="24"/>
          <w:szCs w:val="24"/>
          <w:lang w:val="en"/>
        </w:rPr>
        <w:t>BASE_DIR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 xml:space="preserve">, </w:t>
      </w:r>
      <w:r w:rsidRPr="0FF8D269">
        <w:rPr>
          <w:rFonts w:ascii="Courier New" w:eastAsia="Courier New" w:hAnsi="Courier New" w:cs="Courier New"/>
          <w:color w:val="CE9178"/>
          <w:sz w:val="24"/>
          <w:szCs w:val="24"/>
          <w:lang w:val="en"/>
        </w:rPr>
        <w:t>'</w:t>
      </w:r>
      <w:r>
        <w:rPr>
          <w:rFonts w:ascii="Courier New" w:eastAsia="Courier New" w:hAnsi="Courier New" w:cs="Courier New"/>
          <w:color w:val="CE9178"/>
          <w:sz w:val="24"/>
          <w:szCs w:val="24"/>
          <w:lang w:val="en"/>
        </w:rPr>
        <w:t>images</w:t>
      </w:r>
      <w:r w:rsidRPr="0FF8D269">
        <w:rPr>
          <w:rFonts w:ascii="Courier New" w:eastAsia="Courier New" w:hAnsi="Courier New" w:cs="Courier New"/>
          <w:color w:val="CE9178"/>
          <w:sz w:val="24"/>
          <w:szCs w:val="24"/>
          <w:lang w:val="en"/>
        </w:rPr>
        <w:t>'</w:t>
      </w:r>
      <w:r w:rsidRPr="0FF8D269">
        <w:rPr>
          <w:rFonts w:ascii="Courier New" w:eastAsia="Courier New" w:hAnsi="Courier New" w:cs="Courier New"/>
          <w:color w:val="CCCCCC"/>
          <w:sz w:val="24"/>
          <w:szCs w:val="24"/>
          <w:lang w:val="en"/>
        </w:rPr>
        <w:t>)</w:t>
      </w:r>
    </w:p>
    <w:p w14:paraId="3858240E" w14:textId="77777777" w:rsidR="00562D03" w:rsidRDefault="00562D03" w:rsidP="00C60A3C">
      <w:pPr>
        <w:spacing w:line="276" w:lineRule="auto"/>
        <w:ind w:left="720"/>
      </w:pPr>
    </w:p>
    <w:p w14:paraId="519AB78E" w14:textId="28905201" w:rsidR="00562D03" w:rsidRDefault="007A42A8" w:rsidP="00CA01D5">
      <w:pPr>
        <w:pStyle w:val="ListParagraph"/>
        <w:numPr>
          <w:ilvl w:val="0"/>
          <w:numId w:val="1"/>
        </w:numPr>
        <w:spacing w:line="276" w:lineRule="auto"/>
      </w:pPr>
      <w:r>
        <w:t xml:space="preserve">Create </w:t>
      </w:r>
      <w:r w:rsidR="38179AFD">
        <w:t>a</w:t>
      </w:r>
      <w:r>
        <w:t xml:space="preserve"> folder </w:t>
      </w:r>
      <w:r w:rsidR="5A02FD81">
        <w:t>named “</w:t>
      </w:r>
      <w:r>
        <w:t>static</w:t>
      </w:r>
      <w:r w:rsidR="544D053D">
        <w:t>”</w:t>
      </w:r>
      <w:r>
        <w:t xml:space="preserve"> under the </w:t>
      </w:r>
      <w:r w:rsidR="00C25EC1">
        <w:t>folder with the app name</w:t>
      </w:r>
    </w:p>
    <w:p w14:paraId="423E5972" w14:textId="7976FB1A" w:rsidR="00507688" w:rsidRDefault="00507688" w:rsidP="00507688">
      <w:pPr>
        <w:pStyle w:val="ListParagraph"/>
        <w:numPr>
          <w:ilvl w:val="1"/>
          <w:numId w:val="1"/>
        </w:numPr>
        <w:spacing w:line="276" w:lineRule="auto"/>
      </w:pPr>
      <w:r>
        <w:t xml:space="preserve">Create a folder named </w:t>
      </w:r>
      <w:r w:rsidR="00514E8A">
        <w:t>“</w:t>
      </w:r>
      <w:r>
        <w:t>images</w:t>
      </w:r>
      <w:r w:rsidR="00514E8A">
        <w:t>”</w:t>
      </w:r>
      <w:r>
        <w:t xml:space="preserve"> inside it</w:t>
      </w:r>
    </w:p>
    <w:p w14:paraId="12FC2D08" w14:textId="598123BF" w:rsidR="002E5DFB" w:rsidRDefault="00DB23B1" w:rsidP="3BCFA97B">
      <w:pPr>
        <w:pStyle w:val="ListParagraph"/>
        <w:numPr>
          <w:ilvl w:val="1"/>
          <w:numId w:val="1"/>
        </w:numPr>
        <w:spacing w:line="276" w:lineRule="auto"/>
      </w:pPr>
      <w:r>
        <w:t xml:space="preserve">If you have a logo, </w:t>
      </w:r>
      <w:r w:rsidR="008129B1">
        <w:t>copy</w:t>
      </w:r>
      <w:r>
        <w:t xml:space="preserve"> it to the images folder with the name </w:t>
      </w:r>
      <w:r w:rsidR="005132B3">
        <w:t>“</w:t>
      </w:r>
      <w:r w:rsidR="47B685AE">
        <w:t>navbar_</w:t>
      </w:r>
      <w:r>
        <w:t>logo</w:t>
      </w:r>
      <w:r w:rsidR="1534F746">
        <w:t>.png</w:t>
      </w:r>
      <w:r w:rsidR="005132B3">
        <w:t>”</w:t>
      </w:r>
      <w:r w:rsidR="009D2B6B">
        <w:br/>
      </w:r>
    </w:p>
    <w:p w14:paraId="2992B56A" w14:textId="3A54774F" w:rsidR="00CA01D5" w:rsidRDefault="00CA01D5" w:rsidP="00CA01D5">
      <w:pPr>
        <w:pStyle w:val="ListParagraph"/>
        <w:numPr>
          <w:ilvl w:val="0"/>
          <w:numId w:val="1"/>
        </w:numPr>
        <w:spacing w:line="276" w:lineRule="auto"/>
      </w:pPr>
      <w:r>
        <w:t>Create a folder named “templates” under the folder with the app name</w:t>
      </w:r>
    </w:p>
    <w:p w14:paraId="0D7D0949" w14:textId="0FF7FB86" w:rsidR="00CA01D5" w:rsidRDefault="00CA01D5" w:rsidP="00CA01D5">
      <w:pPr>
        <w:pStyle w:val="ListParagraph"/>
        <w:numPr>
          <w:ilvl w:val="1"/>
          <w:numId w:val="1"/>
        </w:numPr>
        <w:spacing w:line="276" w:lineRule="auto"/>
      </w:pPr>
      <w:r>
        <w:t xml:space="preserve">Create a folder inside named </w:t>
      </w:r>
      <w:r w:rsidR="00AE654F">
        <w:t>with the same name as your app</w:t>
      </w:r>
    </w:p>
    <w:p w14:paraId="5A9ACCEA" w14:textId="0FF7FB86" w:rsidR="149A76D9" w:rsidRDefault="00005427" w:rsidP="00BD5D12">
      <w:pPr>
        <w:pStyle w:val="ListParagraph"/>
        <w:numPr>
          <w:ilvl w:val="1"/>
          <w:numId w:val="1"/>
        </w:numPr>
        <w:spacing w:line="276" w:lineRule="auto"/>
      </w:pPr>
      <w:r>
        <w:t>Add a file inside named “base_template.html”</w:t>
      </w:r>
    </w:p>
    <w:p w14:paraId="08B5C39F" w14:textId="0FF7FB86" w:rsidR="0D0D0FBF" w:rsidRDefault="0D0D0FBF" w:rsidP="00BD5D12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569CD6"/>
          <w:sz w:val="21"/>
          <w:szCs w:val="21"/>
        </w:rPr>
        <w:lastRenderedPageBreak/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load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static %}</w:t>
      </w:r>
    </w:p>
    <w:p w14:paraId="61AE0B50" w14:textId="45036D82" w:rsidR="0D0D0FBF" w:rsidRDefault="0D0D0FBF" w:rsidP="00BD5D12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!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DOCTYPE html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3510A00F" w14:textId="708F52C8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html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lang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en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64065A43" w14:textId="3B5CA456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head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19A7FB36" w14:textId="69B4FD1B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title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Title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title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6CBC9EA3" w14:textId="02E5FADE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meta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harset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utf-8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 xml:space="preserve"> /&gt;</w:t>
      </w:r>
    </w:p>
    <w:p w14:paraId="70685B5F" w14:textId="2CBE1F63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meta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name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viewport"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ontent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width=device-width, initial-scale=1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 xml:space="preserve"> /&gt;</w:t>
      </w:r>
    </w:p>
    <w:p w14:paraId="43A26AE2" w14:textId="70532960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load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bootstrap5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{% bootstrap_css %}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{% bootstrap_javascript %}</w:t>
      </w:r>
    </w:p>
    <w:p w14:paraId="58AA1DD8" w14:textId="587B5224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head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2A8396F3" w14:textId="423BD3A6" w:rsidR="0D0D0FBF" w:rsidRDefault="0D0D0FBF" w:rsidP="001F4CF4">
      <w:pPr>
        <w:spacing w:line="285" w:lineRule="exact"/>
        <w:ind w:left="720"/>
      </w:pPr>
    </w:p>
    <w:p w14:paraId="65EB455F" w14:textId="307CCCCA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body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703EF45A" w14:textId="76AEC3FA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nav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 navbar-expand-lg navbar-light bg-light lead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06125BAA" w14:textId="032E8E7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container-fluid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021553E8" w14:textId="3BCC2C0F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a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-link"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href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url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'index'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</w:p>
    <w:p w14:paraId="4246CCAE" w14:textId="295BF63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img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src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static 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'images/navbar_logo.png'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mx-2"</w:t>
      </w:r>
    </w:p>
    <w:p w14:paraId="25EC82A5" w14:textId="403C56BE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 xml:space="preserve"> /&gt;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a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537ED263" w14:textId="0C335A54" w:rsidR="0D0D0FBF" w:rsidRDefault="0D0D0FBF" w:rsidP="001F4CF4">
      <w:pPr>
        <w:spacing w:line="285" w:lineRule="exact"/>
        <w:ind w:left="720"/>
      </w:pPr>
    </w:p>
    <w:p w14:paraId="03D9BFB9" w14:textId="2EC176F6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button</w:t>
      </w:r>
    </w:p>
    <w:p w14:paraId="572848DE" w14:textId="6AB65C39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-toggler"</w:t>
      </w:r>
    </w:p>
    <w:p w14:paraId="783A6D8B" w14:textId="79D58BAB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type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button"</w:t>
      </w:r>
    </w:p>
    <w:p w14:paraId="69DB731C" w14:textId="6F4462BB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data-bs-toggle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collapse"</w:t>
      </w:r>
    </w:p>
    <w:p w14:paraId="6EDC81CB" w14:textId="49DF0A40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data-bs-target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#navbarNav"</w:t>
      </w:r>
    </w:p>
    <w:p w14:paraId="75D2FCB8" w14:textId="084806C4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aria-control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Nav"</w:t>
      </w:r>
    </w:p>
    <w:p w14:paraId="2BDD310C" w14:textId="6B534368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aria-expanded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false"</w:t>
      </w:r>
    </w:p>
    <w:p w14:paraId="094E0DDF" w14:textId="25EA0E81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aria-label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Toggle navigation"</w:t>
      </w:r>
    </w:p>
    <w:p w14:paraId="4F7B8D76" w14:textId="6DFF2520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4FCCD4A8" w14:textId="4B947293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span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-toggler-icon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 xml:space="preserve"> /&gt;</w:t>
      </w:r>
    </w:p>
    <w:p w14:paraId="382F90F0" w14:textId="79B749B1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button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3A1F599A" w14:textId="291D05E2" w:rsidR="0D0D0FBF" w:rsidRDefault="0D0D0FBF" w:rsidP="001F4CF4">
      <w:pPr>
        <w:spacing w:line="285" w:lineRule="exact"/>
        <w:ind w:left="720"/>
      </w:pPr>
    </w:p>
    <w:p w14:paraId="3B822610" w14:textId="3665775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collapse navbar-collapse"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id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Nav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2F07788B" w14:textId="2EB40B3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ul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bar-nav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20B77DB6" w14:textId="4E66241B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li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-item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4AA8DF11" w14:textId="2C12FE01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lastRenderedPageBreak/>
        <w:t xml:space="preserve">    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a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nav-link"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href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url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'index'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Home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a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1814D359" w14:textId="5C6E1861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li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75745BB9" w14:textId="5CA964E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ul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278CBEED" w14:textId="6D922373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05483648" w14:textId="7B3D8DB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46194B04" w14:textId="0D719B23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nav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709026D6" w14:textId="59777FDF" w:rsidR="0D0D0FBF" w:rsidRDefault="0D0D0FBF" w:rsidP="001F4CF4">
      <w:pPr>
        <w:spacing w:line="285" w:lineRule="exact"/>
        <w:ind w:left="720"/>
      </w:pPr>
    </w:p>
    <w:p w14:paraId="0E136A24" w14:textId="5383C915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6A9955"/>
          <w:sz w:val="21"/>
          <w:szCs w:val="21"/>
        </w:rPr>
        <w:t>&lt;!-- add block content from html template --&gt;</w:t>
      </w:r>
    </w:p>
    <w:p w14:paraId="6C23391C" w14:textId="771740B9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9CDCFE"/>
          <w:sz w:val="21"/>
          <w:szCs w:val="21"/>
        </w:rPr>
        <w:t>class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"m-4"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block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CE9178"/>
          <w:sz w:val="21"/>
          <w:szCs w:val="21"/>
        </w:rPr>
        <w:t>content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149A76D9">
        <w:rPr>
          <w:rFonts w:ascii="Consolas" w:eastAsia="Consolas" w:hAnsi="Consolas" w:cs="Consolas"/>
          <w:color w:val="C586C0"/>
          <w:sz w:val="21"/>
          <w:szCs w:val="21"/>
        </w:rPr>
        <w:t>endblock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div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02DF2391" w14:textId="286D0D52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D4D4D4"/>
          <w:sz w:val="21"/>
          <w:szCs w:val="21"/>
        </w:rPr>
        <w:t xml:space="preserve">  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body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44D94E25" w14:textId="4C4B6C16" w:rsidR="0D0D0FBF" w:rsidRDefault="0D0D0FBF" w:rsidP="001F4CF4">
      <w:pPr>
        <w:spacing w:line="285" w:lineRule="exact"/>
        <w:ind w:left="720"/>
      </w:pP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149A76D9">
        <w:rPr>
          <w:rFonts w:ascii="Consolas" w:eastAsia="Consolas" w:hAnsi="Consolas" w:cs="Consolas"/>
          <w:color w:val="569CD6"/>
          <w:sz w:val="21"/>
          <w:szCs w:val="21"/>
        </w:rPr>
        <w:t>html</w:t>
      </w:r>
      <w:r w:rsidRPr="149A76D9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32997B0A" w14:textId="0FF7FB86" w:rsidR="001B0CD6" w:rsidRDefault="001B0CD6" w:rsidP="00EC0098">
      <w:pPr>
        <w:spacing w:line="285" w:lineRule="exact"/>
      </w:pPr>
    </w:p>
    <w:p w14:paraId="4A149CC0" w14:textId="00517AD7" w:rsidR="49890684" w:rsidRDefault="0035569D" w:rsidP="00BD5D12">
      <w:pPr>
        <w:pStyle w:val="ListParagraph"/>
        <w:numPr>
          <w:ilvl w:val="1"/>
          <w:numId w:val="1"/>
        </w:numPr>
        <w:spacing w:line="285" w:lineRule="exact"/>
      </w:pPr>
      <w:r>
        <w:t xml:space="preserve">Add a file </w:t>
      </w:r>
      <w:r w:rsidR="004E1996">
        <w:t xml:space="preserve">inside </w:t>
      </w:r>
      <w:r w:rsidR="00DD3957">
        <w:t>named “index.html”</w:t>
      </w:r>
      <w:r w:rsidR="005061AE">
        <w:t xml:space="preserve"> and replace app_name with your app name</w:t>
      </w:r>
    </w:p>
    <w:p w14:paraId="5E18F8FF" w14:textId="3D246344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6A9955"/>
          <w:sz w:val="21"/>
          <w:szCs w:val="21"/>
        </w:rPr>
        <w:t>&lt;!-- inherit from base.html --&gt;</w:t>
      </w:r>
    </w:p>
    <w:p w14:paraId="033B883B" w14:textId="54BAF596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49890684">
        <w:rPr>
          <w:rFonts w:ascii="Consolas" w:eastAsia="Consolas" w:hAnsi="Consolas" w:cs="Consolas"/>
          <w:color w:val="C586C0"/>
          <w:sz w:val="21"/>
          <w:szCs w:val="21"/>
        </w:rPr>
        <w:t>extends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49890684">
        <w:rPr>
          <w:rFonts w:ascii="Consolas" w:eastAsia="Consolas" w:hAnsi="Consolas" w:cs="Consolas"/>
          <w:color w:val="CE9178"/>
          <w:sz w:val="21"/>
          <w:szCs w:val="21"/>
        </w:rPr>
        <w:t>"</w:t>
      </w:r>
      <w:r w:rsidR="000A06E7" w:rsidRPr="00C351D5">
        <w:t>&lt;app_name&gt;</w:t>
      </w:r>
      <w:r w:rsidRPr="49890684">
        <w:rPr>
          <w:rFonts w:ascii="Consolas" w:eastAsia="Consolas" w:hAnsi="Consolas" w:cs="Consolas"/>
          <w:color w:val="CE9178"/>
          <w:sz w:val="21"/>
          <w:szCs w:val="21"/>
        </w:rPr>
        <w:t>/base_template.html"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</w:p>
    <w:p w14:paraId="4CB0024D" w14:textId="4AA4893A" w:rsidR="36A50128" w:rsidRDefault="36A50128" w:rsidP="00956172">
      <w:pPr>
        <w:spacing w:line="285" w:lineRule="exact"/>
        <w:ind w:left="720"/>
      </w:pPr>
      <w:r>
        <w:br/>
      </w:r>
    </w:p>
    <w:p w14:paraId="7D092E7F" w14:textId="075DD336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6A9955"/>
          <w:sz w:val="21"/>
          <w:szCs w:val="21"/>
        </w:rPr>
        <w:t>&lt;!-- Replace block content in base_template.html --&gt;</w:t>
      </w:r>
    </w:p>
    <w:p w14:paraId="38F32C6D" w14:textId="4345997D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49890684">
        <w:rPr>
          <w:rFonts w:ascii="Consolas" w:eastAsia="Consolas" w:hAnsi="Consolas" w:cs="Consolas"/>
          <w:color w:val="C586C0"/>
          <w:sz w:val="21"/>
          <w:szCs w:val="21"/>
        </w:rPr>
        <w:t>block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 </w:t>
      </w:r>
      <w:r w:rsidRPr="49890684">
        <w:rPr>
          <w:rFonts w:ascii="Consolas" w:eastAsia="Consolas" w:hAnsi="Consolas" w:cs="Consolas"/>
          <w:color w:val="CE9178"/>
          <w:sz w:val="21"/>
          <w:szCs w:val="21"/>
        </w:rPr>
        <w:t>content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</w:p>
    <w:p w14:paraId="2D280166" w14:textId="61B23027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>h1</w:t>
      </w:r>
      <w:r w:rsidRPr="49890684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  <w:r w:rsidRPr="49890684">
        <w:rPr>
          <w:rFonts w:ascii="Consolas" w:eastAsia="Consolas" w:hAnsi="Consolas" w:cs="Consolas"/>
          <w:color w:val="D4D4D4"/>
          <w:sz w:val="21"/>
          <w:szCs w:val="21"/>
        </w:rPr>
        <w:t>Home Page</w:t>
      </w:r>
      <w:r w:rsidRPr="49890684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lt;/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>h1</w:t>
      </w:r>
      <w:r w:rsidRPr="49890684">
        <w:rPr>
          <w:rFonts w:ascii="Consolas" w:eastAsia="Consolas" w:hAnsi="Consolas" w:cs="Consolas"/>
          <w:color w:val="808080" w:themeColor="background1" w:themeShade="80"/>
          <w:sz w:val="21"/>
          <w:szCs w:val="21"/>
        </w:rPr>
        <w:t>&gt;</w:t>
      </w:r>
    </w:p>
    <w:p w14:paraId="71BC1CF2" w14:textId="4D534ACE" w:rsidR="36A50128" w:rsidRDefault="36A50128" w:rsidP="00956172">
      <w:pPr>
        <w:spacing w:line="285" w:lineRule="exact"/>
        <w:ind w:left="720"/>
      </w:pPr>
    </w:p>
    <w:p w14:paraId="4E6B75EE" w14:textId="096264FA" w:rsidR="36A50128" w:rsidRDefault="36A50128" w:rsidP="00956172">
      <w:pPr>
        <w:spacing w:line="285" w:lineRule="exact"/>
        <w:ind w:left="720"/>
      </w:pP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{% </w:t>
      </w:r>
      <w:r w:rsidRPr="49890684">
        <w:rPr>
          <w:rFonts w:ascii="Consolas" w:eastAsia="Consolas" w:hAnsi="Consolas" w:cs="Consolas"/>
          <w:color w:val="C586C0"/>
          <w:sz w:val="21"/>
          <w:szCs w:val="21"/>
        </w:rPr>
        <w:t>endblock</w:t>
      </w:r>
      <w:r w:rsidRPr="49890684">
        <w:rPr>
          <w:rFonts w:ascii="Consolas" w:eastAsia="Consolas" w:hAnsi="Consolas" w:cs="Consolas"/>
          <w:color w:val="569CD6"/>
          <w:sz w:val="21"/>
          <w:szCs w:val="21"/>
        </w:rPr>
        <w:t xml:space="preserve"> %}</w:t>
      </w:r>
    </w:p>
    <w:p w14:paraId="1E4ED5F9" w14:textId="4AC9BADC" w:rsidR="36A50128" w:rsidRDefault="36A50128" w:rsidP="49890684">
      <w:pPr>
        <w:spacing w:line="285" w:lineRule="exact"/>
      </w:pPr>
      <w:r>
        <w:br/>
      </w:r>
    </w:p>
    <w:p w14:paraId="5D80456B" w14:textId="22550F32" w:rsidR="00DD3957" w:rsidRDefault="00F61F6B" w:rsidP="00F61F6B">
      <w:pPr>
        <w:pStyle w:val="ListParagraph"/>
        <w:numPr>
          <w:ilvl w:val="0"/>
          <w:numId w:val="1"/>
        </w:numPr>
        <w:spacing w:line="285" w:lineRule="exact"/>
      </w:pPr>
      <w:r>
        <w:t xml:space="preserve">Create </w:t>
      </w:r>
      <w:r w:rsidR="00152EB6">
        <w:t>the following files in the app folder</w:t>
      </w:r>
      <w:r w:rsidR="000A06E7">
        <w:t xml:space="preserve"> replacing app_name with your app name</w:t>
      </w:r>
      <w:r w:rsidR="00152EB6">
        <w:t>:</w:t>
      </w:r>
    </w:p>
    <w:p w14:paraId="16F1F549" w14:textId="3D9FBBBE" w:rsidR="00152EB6" w:rsidRDefault="00152EB6" w:rsidP="00152EB6">
      <w:pPr>
        <w:pStyle w:val="ListParagraph"/>
        <w:numPr>
          <w:ilvl w:val="1"/>
          <w:numId w:val="1"/>
        </w:numPr>
        <w:spacing w:line="285" w:lineRule="exact"/>
      </w:pPr>
      <w:r>
        <w:t>forms.py</w:t>
      </w:r>
    </w:p>
    <w:p w14:paraId="1DDF49B8" w14:textId="19BC1C0B" w:rsidR="00937AFF" w:rsidRDefault="55931614" w:rsidP="009B0CDA">
      <w:pPr>
        <w:spacing w:line="285" w:lineRule="exact"/>
        <w:ind w:left="720"/>
      </w:pPr>
      <w:r w:rsidRPr="25FCA99B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25FCA99B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25FCA99B">
        <w:rPr>
          <w:rFonts w:ascii="Consolas" w:eastAsia="Consolas" w:hAnsi="Consolas" w:cs="Consolas"/>
          <w:color w:val="4EC9B0"/>
          <w:sz w:val="21"/>
          <w:szCs w:val="21"/>
        </w:rPr>
        <w:t>django</w:t>
      </w:r>
      <w:r w:rsidRPr="25FCA99B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25FCA99B">
        <w:rPr>
          <w:rFonts w:ascii="Consolas" w:eastAsia="Consolas" w:hAnsi="Consolas" w:cs="Consolas"/>
          <w:color w:val="4EC9B0"/>
          <w:sz w:val="21"/>
          <w:szCs w:val="21"/>
        </w:rPr>
        <w:t>forms</w:t>
      </w:r>
      <w:r w:rsidRPr="25FCA99B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25FCA99B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25FCA99B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25FCA99B">
        <w:rPr>
          <w:rFonts w:ascii="Consolas" w:eastAsia="Consolas" w:hAnsi="Consolas" w:cs="Consolas"/>
          <w:color w:val="4EC9B0"/>
          <w:sz w:val="21"/>
          <w:szCs w:val="21"/>
        </w:rPr>
        <w:t>ModelForm</w:t>
      </w:r>
      <w:r w:rsidRPr="25FCA99B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</w:p>
    <w:p w14:paraId="00361149" w14:textId="3E936A46" w:rsidR="005C5753" w:rsidRDefault="55931614" w:rsidP="009B0CDA">
      <w:pPr>
        <w:spacing w:line="285" w:lineRule="exact"/>
        <w:ind w:left="720"/>
      </w:pPr>
      <w:r w:rsidRPr="25FCA99B">
        <w:rPr>
          <w:rFonts w:ascii="Consolas" w:eastAsia="Consolas" w:hAnsi="Consolas" w:cs="Consolas"/>
          <w:color w:val="6A9955"/>
          <w:sz w:val="21"/>
          <w:szCs w:val="21"/>
        </w:rPr>
        <w:t># Create forms here</w:t>
      </w:r>
      <w:r w:rsidR="00A321AB">
        <w:rPr>
          <w:rFonts w:ascii="Consolas" w:eastAsia="Consolas" w:hAnsi="Consolas" w:cs="Consolas"/>
          <w:color w:val="6A9955"/>
          <w:sz w:val="21"/>
          <w:szCs w:val="21"/>
        </w:rPr>
        <w:br/>
      </w:r>
    </w:p>
    <w:p w14:paraId="18FCB862" w14:textId="70E3CE6B" w:rsidR="009B0CDA" w:rsidRDefault="005D6D90" w:rsidP="009B0CDA">
      <w:pPr>
        <w:pStyle w:val="ListParagraph"/>
        <w:numPr>
          <w:ilvl w:val="1"/>
          <w:numId w:val="1"/>
        </w:numPr>
        <w:spacing w:line="285" w:lineRule="exact"/>
      </w:pPr>
      <w:r>
        <w:t>urls.py</w:t>
      </w:r>
    </w:p>
    <w:p w14:paraId="18E575B8" w14:textId="29C4DA17" w:rsidR="201B58FC" w:rsidRDefault="201B58FC" w:rsidP="004D59F9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  <w:r w:rsidRPr="732DD216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="000D4BAE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732DD216">
        <w:rPr>
          <w:rFonts w:ascii="Consolas" w:eastAsia="Consolas" w:hAnsi="Consolas" w:cs="Consolas"/>
          <w:color w:val="4EC9B0"/>
          <w:sz w:val="21"/>
          <w:szCs w:val="21"/>
        </w:rPr>
        <w:t>django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732DD216">
        <w:rPr>
          <w:rFonts w:ascii="Consolas" w:eastAsia="Consolas" w:hAnsi="Consolas" w:cs="Consolas"/>
          <w:color w:val="4EC9B0"/>
          <w:sz w:val="21"/>
          <w:szCs w:val="21"/>
        </w:rPr>
        <w:t>urls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732DD216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732DD216">
        <w:rPr>
          <w:rFonts w:ascii="Consolas" w:eastAsia="Consolas" w:hAnsi="Consolas" w:cs="Consolas"/>
          <w:color w:val="DCDCAA"/>
          <w:sz w:val="21"/>
          <w:szCs w:val="21"/>
        </w:rPr>
        <w:t>path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</w:p>
    <w:p w14:paraId="3A5FDD20" w14:textId="1F1A14BF" w:rsidR="00860E90" w:rsidRDefault="00860E90" w:rsidP="004D59F9">
      <w:pPr>
        <w:spacing w:line="285" w:lineRule="exact"/>
      </w:pPr>
      <w:r w:rsidRPr="00860E90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="000D4BAE">
        <w:rPr>
          <w:rFonts w:ascii="Consolas" w:eastAsia="Consolas" w:hAnsi="Consolas" w:cs="Consolas"/>
          <w:color w:val="C586C0"/>
          <w:sz w:val="21"/>
          <w:szCs w:val="21"/>
        </w:rPr>
        <w:t xml:space="preserve"> </w:t>
      </w:r>
      <w:r w:rsidRPr="00860E90">
        <w:rPr>
          <w:rFonts w:ascii="Consolas" w:eastAsia="Consolas" w:hAnsi="Consolas" w:cs="Consolas"/>
          <w:color w:val="4EC9B0"/>
          <w:sz w:val="21"/>
          <w:szCs w:val="21"/>
        </w:rPr>
        <w:t>django.conf</w:t>
      </w:r>
      <w:r>
        <w:t xml:space="preserve"> </w:t>
      </w:r>
      <w:r w:rsidRPr="00860E90">
        <w:rPr>
          <w:rFonts w:ascii="Consolas" w:eastAsia="Consolas" w:hAnsi="Consolas" w:cs="Consolas"/>
          <w:color w:val="C586C0"/>
          <w:sz w:val="21"/>
          <w:szCs w:val="21"/>
        </w:rPr>
        <w:t>import</w:t>
      </w:r>
      <w:r>
        <w:t xml:space="preserve"> </w:t>
      </w:r>
      <w:r w:rsidRPr="00860E90">
        <w:rPr>
          <w:rFonts w:ascii="Consolas" w:eastAsia="Consolas" w:hAnsi="Consolas" w:cs="Consolas"/>
          <w:color w:val="DCDCAA"/>
          <w:sz w:val="21"/>
          <w:szCs w:val="21"/>
        </w:rPr>
        <w:t>settings</w:t>
      </w:r>
    </w:p>
    <w:p w14:paraId="22ECDEA5" w14:textId="273FC0A9" w:rsidR="00860E90" w:rsidRPr="00860E90" w:rsidRDefault="00860E90" w:rsidP="004D59F9">
      <w:pPr>
        <w:spacing w:line="285" w:lineRule="exact"/>
        <w:rPr>
          <w:rFonts w:ascii="Consolas" w:eastAsia="Consolas" w:hAnsi="Consolas" w:cs="Consolas"/>
          <w:color w:val="C586C0"/>
          <w:sz w:val="21"/>
          <w:szCs w:val="21"/>
        </w:rPr>
      </w:pPr>
      <w:r w:rsidRPr="00860E90">
        <w:rPr>
          <w:rFonts w:ascii="Consolas" w:eastAsia="Consolas" w:hAnsi="Consolas" w:cs="Consolas"/>
          <w:color w:val="C586C0"/>
          <w:sz w:val="21"/>
          <w:szCs w:val="21"/>
        </w:rPr>
        <w:t xml:space="preserve">from </w:t>
      </w:r>
      <w:r w:rsidRPr="00860E90">
        <w:rPr>
          <w:rFonts w:ascii="Consolas" w:eastAsia="Consolas" w:hAnsi="Consolas" w:cs="Consolas"/>
          <w:color w:val="4EC9B0"/>
          <w:sz w:val="21"/>
          <w:szCs w:val="21"/>
        </w:rPr>
        <w:t>django.conf.urls.static</w:t>
      </w:r>
      <w:r w:rsidRPr="00860E90">
        <w:rPr>
          <w:rFonts w:ascii="Consolas" w:eastAsia="Consolas" w:hAnsi="Consolas" w:cs="Consolas"/>
          <w:color w:val="C586C0"/>
          <w:sz w:val="21"/>
          <w:szCs w:val="21"/>
        </w:rPr>
        <w:t xml:space="preserve"> import </w:t>
      </w:r>
      <w:r w:rsidRPr="00860E90">
        <w:rPr>
          <w:rFonts w:ascii="Consolas" w:eastAsia="Consolas" w:hAnsi="Consolas" w:cs="Consolas"/>
          <w:color w:val="DCDCAA"/>
          <w:sz w:val="21"/>
          <w:szCs w:val="21"/>
        </w:rPr>
        <w:t>static</w:t>
      </w:r>
    </w:p>
    <w:p w14:paraId="49A1DD66" w14:textId="04D96D8A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. </w:t>
      </w:r>
      <w:r w:rsidRPr="732DD216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732DD216">
        <w:rPr>
          <w:rFonts w:ascii="Consolas" w:eastAsia="Consolas" w:hAnsi="Consolas" w:cs="Consolas"/>
          <w:color w:val="4EC9B0"/>
          <w:sz w:val="21"/>
          <w:szCs w:val="21"/>
        </w:rPr>
        <w:t>views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</w:p>
    <w:p w14:paraId="30126953" w14:textId="657842E8" w:rsidR="201B58FC" w:rsidRDefault="201B58FC" w:rsidP="004D59F9">
      <w:pPr>
        <w:spacing w:line="285" w:lineRule="exact"/>
      </w:pPr>
    </w:p>
    <w:p w14:paraId="734FFCC8" w14:textId="67E20356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9CDCFE"/>
          <w:sz w:val="21"/>
          <w:szCs w:val="21"/>
        </w:rPr>
        <w:t>urlpatterns</w:t>
      </w: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= [ </w:t>
      </w:r>
    </w:p>
    <w:p w14:paraId="621F7462" w14:textId="488293A7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732DD216">
        <w:rPr>
          <w:rFonts w:ascii="Consolas" w:eastAsia="Consolas" w:hAnsi="Consolas" w:cs="Consolas"/>
          <w:color w:val="6A9955"/>
          <w:sz w:val="21"/>
          <w:szCs w:val="21"/>
        </w:rPr>
        <w:t xml:space="preserve"># path function defines a url pattern </w:t>
      </w:r>
    </w:p>
    <w:p w14:paraId="4ED38F9F" w14:textId="1DA8E6DB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732DD216">
        <w:rPr>
          <w:rFonts w:ascii="Consolas" w:eastAsia="Consolas" w:hAnsi="Consolas" w:cs="Consolas"/>
          <w:color w:val="6A9955"/>
          <w:sz w:val="21"/>
          <w:szCs w:val="21"/>
        </w:rPr>
        <w:t xml:space="preserve"># '' is empty to represent based path to app </w:t>
      </w:r>
    </w:p>
    <w:p w14:paraId="2899DF6D" w14:textId="1DE3224C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732DD216">
        <w:rPr>
          <w:rFonts w:ascii="Consolas" w:eastAsia="Consolas" w:hAnsi="Consolas" w:cs="Consolas"/>
          <w:color w:val="6A9955"/>
          <w:sz w:val="21"/>
          <w:szCs w:val="21"/>
        </w:rPr>
        <w:t xml:space="preserve"># views.index is the function defined in views.py </w:t>
      </w:r>
    </w:p>
    <w:p w14:paraId="74040136" w14:textId="1E1BE6FA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732DD216">
        <w:rPr>
          <w:rFonts w:ascii="Consolas" w:eastAsia="Consolas" w:hAnsi="Consolas" w:cs="Consolas"/>
          <w:color w:val="6A9955"/>
          <w:sz w:val="21"/>
          <w:szCs w:val="21"/>
        </w:rPr>
        <w:t xml:space="preserve"># name = 'index' parameter is to dynamically create url   </w:t>
      </w:r>
    </w:p>
    <w:p w14:paraId="32A08722" w14:textId="025D5F80" w:rsidR="201B58FC" w:rsidRDefault="201B58FC" w:rsidP="004D59F9">
      <w:pPr>
        <w:spacing w:line="285" w:lineRule="exact"/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="00C263A3" w:rsidRPr="732DD216">
        <w:rPr>
          <w:rFonts w:ascii="Consolas" w:eastAsia="Consolas" w:hAnsi="Consolas" w:cs="Consolas"/>
          <w:color w:val="DCDCAA"/>
          <w:sz w:val="21"/>
          <w:szCs w:val="21"/>
        </w:rPr>
        <w:t>path</w:t>
      </w:r>
      <w:r w:rsidR="00C263A3" w:rsidRPr="732DD216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="00C263A3" w:rsidRPr="732DD216">
        <w:rPr>
          <w:rFonts w:ascii="Consolas" w:eastAsia="Consolas" w:hAnsi="Consolas" w:cs="Consolas"/>
          <w:color w:val="CE9178"/>
          <w:sz w:val="21"/>
          <w:szCs w:val="21"/>
        </w:rPr>
        <w:t>''</w:t>
      </w:r>
      <w:r w:rsidR="00C263A3"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="00C263A3" w:rsidRPr="732DD216">
        <w:rPr>
          <w:rFonts w:ascii="Consolas" w:eastAsia="Consolas" w:hAnsi="Consolas" w:cs="Consolas"/>
          <w:color w:val="4EC9B0"/>
          <w:sz w:val="21"/>
          <w:szCs w:val="21"/>
        </w:rPr>
        <w:t>views</w:t>
      </w:r>
      <w:r w:rsidR="00C263A3" w:rsidRPr="732DD216">
        <w:rPr>
          <w:rFonts w:ascii="Consolas" w:eastAsia="Consolas" w:hAnsi="Consolas" w:cs="Consolas"/>
          <w:color w:val="D4D4D4"/>
          <w:sz w:val="21"/>
          <w:szCs w:val="21"/>
        </w:rPr>
        <w:t xml:space="preserve">.index, </w:t>
      </w:r>
      <w:r w:rsidR="00C263A3" w:rsidRPr="732DD216">
        <w:rPr>
          <w:rFonts w:ascii="Consolas" w:eastAsia="Consolas" w:hAnsi="Consolas" w:cs="Consolas"/>
          <w:color w:val="9CDCFE"/>
          <w:sz w:val="21"/>
          <w:szCs w:val="21"/>
        </w:rPr>
        <w:t>name</w:t>
      </w:r>
      <w:r w:rsidR="00C263A3" w:rsidRPr="732DD216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="00C263A3" w:rsidRPr="732DD216">
        <w:rPr>
          <w:rFonts w:ascii="Consolas" w:eastAsia="Consolas" w:hAnsi="Consolas" w:cs="Consolas"/>
          <w:color w:val="CE9178"/>
          <w:sz w:val="21"/>
          <w:szCs w:val="21"/>
        </w:rPr>
        <w:t>'index'</w:t>
      </w:r>
      <w:r w:rsidR="00C263A3" w:rsidRPr="732DD216">
        <w:rPr>
          <w:rFonts w:ascii="Consolas" w:eastAsia="Consolas" w:hAnsi="Consolas" w:cs="Consolas"/>
          <w:color w:val="D4D4D4"/>
          <w:sz w:val="21"/>
          <w:szCs w:val="21"/>
        </w:rPr>
        <w:t>),</w:t>
      </w:r>
    </w:p>
    <w:p w14:paraId="0B1D98E3" w14:textId="77777777" w:rsidR="00C263A3" w:rsidRDefault="201B58FC" w:rsidP="004D59F9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  <w:r w:rsidRPr="732DD216">
        <w:rPr>
          <w:rFonts w:ascii="Consolas" w:eastAsia="Consolas" w:hAnsi="Consolas" w:cs="Consolas"/>
          <w:color w:val="D4D4D4"/>
          <w:sz w:val="21"/>
          <w:szCs w:val="21"/>
        </w:rPr>
        <w:t>]</w:t>
      </w:r>
    </w:p>
    <w:p w14:paraId="62B34741" w14:textId="77777777" w:rsidR="00C263A3" w:rsidRDefault="00C263A3" w:rsidP="004D59F9">
      <w:pPr>
        <w:spacing w:line="285" w:lineRule="exact"/>
        <w:rPr>
          <w:rFonts w:ascii="Consolas" w:eastAsia="Consolas" w:hAnsi="Consolas" w:cs="Consolas"/>
          <w:color w:val="D4D4D4"/>
          <w:sz w:val="21"/>
          <w:szCs w:val="21"/>
        </w:rPr>
      </w:pPr>
      <w:r>
        <w:rPr>
          <w:rFonts w:ascii="Consolas" w:eastAsia="Consolas" w:hAnsi="Consolas" w:cs="Consolas"/>
          <w:color w:val="D4D4D4"/>
          <w:sz w:val="21"/>
          <w:szCs w:val="21"/>
        </w:rPr>
        <w:t>if settings.DEBUG:</w:t>
      </w:r>
    </w:p>
    <w:p w14:paraId="541A8B26" w14:textId="57D90A64" w:rsidR="201B58FC" w:rsidRDefault="003023A7" w:rsidP="004D59F9">
      <w:pPr>
        <w:spacing w:line="285" w:lineRule="exact"/>
      </w:pPr>
      <w:r>
        <w:rPr>
          <w:rFonts w:ascii="Consolas" w:eastAsia="Consolas" w:hAnsi="Consolas" w:cs="Consolas"/>
          <w:color w:val="DCDCAA"/>
          <w:sz w:val="21"/>
          <w:szCs w:val="21"/>
        </w:rPr>
        <w:t xml:space="preserve">    </w:t>
      </w:r>
      <w:r w:rsidR="00C263A3" w:rsidRPr="00860E90">
        <w:rPr>
          <w:rFonts w:ascii="Consolas" w:eastAsia="Consolas" w:hAnsi="Consolas" w:cs="Consolas"/>
          <w:color w:val="9CDCFE"/>
          <w:sz w:val="21"/>
          <w:szCs w:val="21"/>
        </w:rPr>
        <w:t>urlpatterns</w:t>
      </w:r>
      <w:r w:rsidR="00C263A3">
        <w:rPr>
          <w:rFonts w:ascii="Consolas" w:eastAsia="Consolas" w:hAnsi="Consolas" w:cs="Consolas"/>
          <w:color w:val="DCDCAA"/>
          <w:sz w:val="21"/>
          <w:szCs w:val="21"/>
        </w:rPr>
        <w:t xml:space="preserve"> += </w:t>
      </w:r>
      <w:r>
        <w:rPr>
          <w:rFonts w:ascii="Consolas" w:eastAsia="Consolas" w:hAnsi="Consolas" w:cs="Consolas"/>
          <w:color w:val="DCDCAA"/>
          <w:sz w:val="21"/>
          <w:szCs w:val="21"/>
        </w:rPr>
        <w:t>static(</w:t>
      </w:r>
      <w:r w:rsidRPr="003023A7">
        <w:rPr>
          <w:rFonts w:ascii="Consolas" w:eastAsia="Consolas" w:hAnsi="Consolas" w:cs="Consolas"/>
          <w:color w:val="4EC9B0"/>
          <w:sz w:val="21"/>
          <w:szCs w:val="21"/>
        </w:rPr>
        <w:t>settings</w:t>
      </w:r>
      <w:r>
        <w:rPr>
          <w:rFonts w:ascii="Consolas" w:eastAsia="Consolas" w:hAnsi="Consolas" w:cs="Consolas"/>
          <w:color w:val="DCDCAA"/>
          <w:sz w:val="21"/>
          <w:szCs w:val="21"/>
        </w:rPr>
        <w:t>.</w:t>
      </w:r>
      <w:r w:rsidRPr="004D59F9">
        <w:rPr>
          <w:rFonts w:ascii="Consolas" w:eastAsia="Consolas" w:hAnsi="Consolas" w:cs="Consolas"/>
          <w:color w:val="D4D4D4"/>
          <w:sz w:val="21"/>
          <w:szCs w:val="21"/>
        </w:rPr>
        <w:t>MEDIA_URL</w:t>
      </w:r>
      <w:r>
        <w:rPr>
          <w:rFonts w:ascii="Consolas" w:eastAsia="Consolas" w:hAnsi="Consolas" w:cs="Consolas"/>
          <w:color w:val="DCDCAA"/>
          <w:sz w:val="21"/>
          <w:szCs w:val="21"/>
        </w:rPr>
        <w:t xml:space="preserve">, </w:t>
      </w:r>
      <w:r w:rsidRPr="003023A7">
        <w:rPr>
          <w:rFonts w:ascii="Consolas" w:eastAsia="Consolas" w:hAnsi="Consolas" w:cs="Consolas"/>
          <w:color w:val="9CDCFE"/>
          <w:sz w:val="21"/>
          <w:szCs w:val="21"/>
        </w:rPr>
        <w:t>document_root</w:t>
      </w:r>
      <w:r>
        <w:rPr>
          <w:rFonts w:ascii="Consolas" w:eastAsia="Consolas" w:hAnsi="Consolas" w:cs="Consolas"/>
          <w:color w:val="DCDCAA"/>
          <w:sz w:val="21"/>
          <w:szCs w:val="21"/>
        </w:rPr>
        <w:t>=</w:t>
      </w:r>
      <w:r w:rsidRPr="004D59F9">
        <w:rPr>
          <w:rFonts w:ascii="Consolas" w:eastAsia="Consolas" w:hAnsi="Consolas" w:cs="Consolas"/>
          <w:color w:val="4EC9B0"/>
          <w:sz w:val="21"/>
          <w:szCs w:val="21"/>
        </w:rPr>
        <w:t>settings</w:t>
      </w:r>
      <w:r>
        <w:rPr>
          <w:rFonts w:ascii="Consolas" w:eastAsia="Consolas" w:hAnsi="Consolas" w:cs="Consolas"/>
          <w:color w:val="DCDCAA"/>
          <w:sz w:val="21"/>
          <w:szCs w:val="21"/>
        </w:rPr>
        <w:t>.</w:t>
      </w:r>
      <w:r w:rsidRPr="004D59F9">
        <w:rPr>
          <w:rFonts w:ascii="Consolas" w:eastAsia="Consolas" w:hAnsi="Consolas" w:cs="Consolas"/>
          <w:color w:val="D4D4D4"/>
          <w:sz w:val="21"/>
          <w:szCs w:val="21"/>
        </w:rPr>
        <w:t>MEDIA_ROOT</w:t>
      </w:r>
      <w:r>
        <w:rPr>
          <w:rFonts w:ascii="Consolas" w:eastAsia="Consolas" w:hAnsi="Consolas" w:cs="Consolas"/>
          <w:color w:val="DCDCAA"/>
          <w:sz w:val="21"/>
          <w:szCs w:val="21"/>
        </w:rPr>
        <w:t>)</w:t>
      </w:r>
      <w:r>
        <w:rPr>
          <w:rFonts w:ascii="Consolas" w:eastAsia="Consolas" w:hAnsi="Consolas" w:cs="Consolas"/>
          <w:color w:val="DCDCAA"/>
          <w:sz w:val="21"/>
          <w:szCs w:val="21"/>
        </w:rPr>
        <w:br/>
      </w:r>
    </w:p>
    <w:p w14:paraId="0CD1C3C4" w14:textId="79C11AE6" w:rsidR="005D6D90" w:rsidRDefault="00D62815" w:rsidP="00AE6112">
      <w:pPr>
        <w:pStyle w:val="ListParagraph"/>
        <w:numPr>
          <w:ilvl w:val="1"/>
          <w:numId w:val="1"/>
        </w:numPr>
        <w:spacing w:line="285" w:lineRule="exact"/>
      </w:pPr>
      <w:r>
        <w:t>views.py</w:t>
      </w:r>
    </w:p>
    <w:p w14:paraId="1587633F" w14:textId="47D55641" w:rsidR="0737AC07" w:rsidRDefault="0737AC07" w:rsidP="0737AC07">
      <w:pPr>
        <w:spacing w:line="285" w:lineRule="exact"/>
      </w:pPr>
    </w:p>
    <w:p w14:paraId="7345FC0E" w14:textId="324655AD" w:rsidR="62EC914B" w:rsidRDefault="62EC914B" w:rsidP="000A06E7">
      <w:pPr>
        <w:spacing w:line="285" w:lineRule="exact"/>
        <w:ind w:left="720"/>
      </w:pPr>
      <w:r w:rsidRPr="0737AC07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737AC07">
        <w:rPr>
          <w:rFonts w:ascii="Consolas" w:eastAsia="Consolas" w:hAnsi="Consolas" w:cs="Consolas"/>
          <w:color w:val="4EC9B0"/>
          <w:sz w:val="21"/>
          <w:szCs w:val="21"/>
        </w:rPr>
        <w:t>django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0737AC07">
        <w:rPr>
          <w:rFonts w:ascii="Consolas" w:eastAsia="Consolas" w:hAnsi="Consolas" w:cs="Consolas"/>
          <w:color w:val="4EC9B0"/>
          <w:sz w:val="21"/>
          <w:szCs w:val="21"/>
        </w:rPr>
        <w:t>shortcuts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737AC07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737AC07">
        <w:rPr>
          <w:rFonts w:ascii="Consolas" w:eastAsia="Consolas" w:hAnsi="Consolas" w:cs="Consolas"/>
          <w:color w:val="DCDCAA"/>
          <w:sz w:val="21"/>
          <w:szCs w:val="21"/>
        </w:rPr>
        <w:t>render</w:t>
      </w:r>
    </w:p>
    <w:p w14:paraId="0B885E7B" w14:textId="7ADF07B7" w:rsidR="62EC914B" w:rsidRDefault="62EC914B" w:rsidP="000A06E7">
      <w:pPr>
        <w:spacing w:line="285" w:lineRule="exact"/>
        <w:ind w:left="720"/>
      </w:pPr>
    </w:p>
    <w:p w14:paraId="400DADE2" w14:textId="68A4476D" w:rsidR="62EC914B" w:rsidRDefault="62EC914B" w:rsidP="000A06E7">
      <w:pPr>
        <w:spacing w:line="285" w:lineRule="exact"/>
        <w:ind w:left="720"/>
      </w:pPr>
      <w:r w:rsidRPr="0737AC07">
        <w:rPr>
          <w:rFonts w:ascii="Consolas" w:eastAsia="Consolas" w:hAnsi="Consolas" w:cs="Consolas"/>
          <w:color w:val="6A9955"/>
          <w:sz w:val="21"/>
          <w:szCs w:val="21"/>
        </w:rPr>
        <w:t># Create your views here.</w:t>
      </w:r>
    </w:p>
    <w:p w14:paraId="27F80103" w14:textId="68D1E17B" w:rsidR="62EC914B" w:rsidRDefault="62EC914B" w:rsidP="000A06E7">
      <w:pPr>
        <w:spacing w:line="285" w:lineRule="exact"/>
        <w:ind w:left="720"/>
      </w:pPr>
      <w:r w:rsidRPr="0737AC07">
        <w:rPr>
          <w:rFonts w:ascii="Consolas" w:eastAsia="Consolas" w:hAnsi="Consolas" w:cs="Consolas"/>
          <w:color w:val="569CD6"/>
          <w:sz w:val="21"/>
          <w:szCs w:val="21"/>
        </w:rPr>
        <w:t>def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737AC07">
        <w:rPr>
          <w:rFonts w:ascii="Consolas" w:eastAsia="Consolas" w:hAnsi="Consolas" w:cs="Consolas"/>
          <w:color w:val="DCDCAA"/>
          <w:sz w:val="21"/>
          <w:szCs w:val="21"/>
        </w:rPr>
        <w:t>index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0737AC07">
        <w:rPr>
          <w:rFonts w:ascii="Consolas" w:eastAsia="Consolas" w:hAnsi="Consolas" w:cs="Consolas"/>
          <w:color w:val="9CDCFE"/>
          <w:sz w:val="21"/>
          <w:szCs w:val="21"/>
        </w:rPr>
        <w:t>request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): </w:t>
      </w:r>
    </w:p>
    <w:p w14:paraId="31ACCB62" w14:textId="18DD942C" w:rsidR="62EC914B" w:rsidRDefault="62EC914B" w:rsidP="000A06E7">
      <w:pPr>
        <w:spacing w:line="285" w:lineRule="exact"/>
        <w:ind w:left="720"/>
      </w:pP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0737AC07">
        <w:rPr>
          <w:rFonts w:ascii="Consolas" w:eastAsia="Consolas" w:hAnsi="Consolas" w:cs="Consolas"/>
          <w:color w:val="C586C0"/>
          <w:sz w:val="21"/>
          <w:szCs w:val="21"/>
        </w:rPr>
        <w:t>return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737AC07">
        <w:rPr>
          <w:rFonts w:ascii="Consolas" w:eastAsia="Consolas" w:hAnsi="Consolas" w:cs="Consolas"/>
          <w:color w:val="DCDCAA"/>
          <w:sz w:val="21"/>
          <w:szCs w:val="21"/>
        </w:rPr>
        <w:t>render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0737AC07">
        <w:rPr>
          <w:rFonts w:ascii="Consolas" w:eastAsia="Consolas" w:hAnsi="Consolas" w:cs="Consolas"/>
          <w:color w:val="9CDCFE"/>
          <w:sz w:val="21"/>
          <w:szCs w:val="21"/>
        </w:rPr>
        <w:t>request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0737AC07">
        <w:rPr>
          <w:rFonts w:ascii="Consolas" w:eastAsia="Consolas" w:hAnsi="Consolas" w:cs="Consolas"/>
          <w:color w:val="CE9178"/>
          <w:sz w:val="21"/>
          <w:szCs w:val="21"/>
        </w:rPr>
        <w:t>'</w:t>
      </w:r>
      <w:r w:rsidR="000A06E7" w:rsidRPr="000A06E7">
        <w:t>&lt;app_name&gt;</w:t>
      </w:r>
      <w:r w:rsidRPr="0737AC07">
        <w:rPr>
          <w:rFonts w:ascii="Consolas" w:eastAsia="Consolas" w:hAnsi="Consolas" w:cs="Consolas"/>
          <w:color w:val="CE9178"/>
          <w:sz w:val="21"/>
          <w:szCs w:val="21"/>
        </w:rPr>
        <w:t>/index.html'</w:t>
      </w:r>
      <w:r w:rsidRPr="0737AC07">
        <w:rPr>
          <w:rFonts w:ascii="Consolas" w:eastAsia="Consolas" w:hAnsi="Consolas" w:cs="Consolas"/>
          <w:color w:val="D4D4D4"/>
          <w:sz w:val="21"/>
          <w:szCs w:val="21"/>
        </w:rPr>
        <w:t xml:space="preserve">) </w:t>
      </w:r>
      <w:r w:rsidR="00681123">
        <w:rPr>
          <w:rFonts w:ascii="Consolas" w:eastAsia="Consolas" w:hAnsi="Consolas" w:cs="Consolas"/>
          <w:color w:val="D4D4D4"/>
          <w:sz w:val="21"/>
          <w:szCs w:val="21"/>
        </w:rPr>
        <w:br/>
      </w:r>
    </w:p>
    <w:p w14:paraId="30CEEAAB" w14:textId="524DB3AA" w:rsidR="62EC914B" w:rsidRDefault="004F71E8" w:rsidP="00287848">
      <w:pPr>
        <w:pStyle w:val="ListParagraph"/>
        <w:numPr>
          <w:ilvl w:val="0"/>
          <w:numId w:val="1"/>
        </w:numPr>
        <w:spacing w:line="285" w:lineRule="exact"/>
      </w:pPr>
      <w:r>
        <w:t xml:space="preserve">In </w:t>
      </w:r>
      <w:r w:rsidR="00681123">
        <w:t>django_project/urls.py, replace the code with:</w:t>
      </w:r>
    </w:p>
    <w:p w14:paraId="00A4BC97" w14:textId="0AF6F69D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django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contrib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admin</w:t>
      </w:r>
    </w:p>
    <w:p w14:paraId="58597C70" w14:textId="1A7532CE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django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urls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r w:rsidRPr="0B6B93BF">
        <w:rPr>
          <w:rFonts w:ascii="Consolas" w:eastAsia="Consolas" w:hAnsi="Consolas" w:cs="Consolas"/>
          <w:color w:val="DCDCAA"/>
          <w:sz w:val="21"/>
          <w:szCs w:val="21"/>
        </w:rPr>
        <w:t>path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0B6B93BF">
        <w:rPr>
          <w:rFonts w:ascii="Consolas" w:eastAsia="Consolas" w:hAnsi="Consolas" w:cs="Consolas"/>
          <w:color w:val="DCDCAA"/>
          <w:sz w:val="21"/>
          <w:szCs w:val="21"/>
        </w:rPr>
        <w:t>include</w:t>
      </w:r>
    </w:p>
    <w:p w14:paraId="109123C5" w14:textId="2EB90481" w:rsidR="6A834B16" w:rsidRDefault="6A834B16" w:rsidP="00681123">
      <w:pPr>
        <w:spacing w:line="285" w:lineRule="exact"/>
        <w:ind w:left="360"/>
      </w:pPr>
      <w:r>
        <w:br/>
      </w:r>
    </w:p>
    <w:p w14:paraId="211BED81" w14:textId="4635ADEA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9CDCFE"/>
          <w:sz w:val="21"/>
          <w:szCs w:val="21"/>
        </w:rPr>
        <w:t>urlpatterns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= [</w:t>
      </w:r>
    </w:p>
    <w:p w14:paraId="5B41BF17" w14:textId="4B383633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0B6B93BF">
        <w:rPr>
          <w:rFonts w:ascii="Consolas" w:eastAsia="Consolas" w:hAnsi="Consolas" w:cs="Consolas"/>
          <w:color w:val="DCDCAA"/>
          <w:sz w:val="21"/>
          <w:szCs w:val="21"/>
        </w:rPr>
        <w:t>path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0B6B93BF">
        <w:rPr>
          <w:rFonts w:ascii="Consolas" w:eastAsia="Consolas" w:hAnsi="Consolas" w:cs="Consolas"/>
          <w:color w:val="CE9178"/>
          <w:sz w:val="21"/>
          <w:szCs w:val="21"/>
        </w:rPr>
        <w:t>'admin/'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0B6B93BF">
        <w:rPr>
          <w:rFonts w:ascii="Consolas" w:eastAsia="Consolas" w:hAnsi="Consolas" w:cs="Consolas"/>
          <w:color w:val="4EC9B0"/>
          <w:sz w:val="21"/>
          <w:szCs w:val="21"/>
        </w:rPr>
        <w:t>admin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0B6B93BF">
        <w:rPr>
          <w:rFonts w:ascii="Consolas" w:eastAsia="Consolas" w:hAnsi="Consolas" w:cs="Consolas"/>
          <w:color w:val="9CDCFE"/>
          <w:sz w:val="21"/>
          <w:szCs w:val="21"/>
        </w:rPr>
        <w:t>site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.</w:t>
      </w:r>
      <w:r w:rsidRPr="0B6B93BF">
        <w:rPr>
          <w:rFonts w:ascii="Consolas" w:eastAsia="Consolas" w:hAnsi="Consolas" w:cs="Consolas"/>
          <w:color w:val="9CDCFE"/>
          <w:sz w:val="21"/>
          <w:szCs w:val="21"/>
        </w:rPr>
        <w:t>urls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),</w:t>
      </w:r>
    </w:p>
    <w:p w14:paraId="2FC9DA47" w14:textId="726E460F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    </w:t>
      </w:r>
      <w:r w:rsidRPr="0B6B93BF">
        <w:rPr>
          <w:rFonts w:ascii="Consolas" w:eastAsia="Consolas" w:hAnsi="Consolas" w:cs="Consolas"/>
          <w:color w:val="DCDCAA"/>
          <w:sz w:val="21"/>
          <w:szCs w:val="21"/>
        </w:rPr>
        <w:t>path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0B6B93BF">
        <w:rPr>
          <w:rFonts w:ascii="Consolas" w:eastAsia="Consolas" w:hAnsi="Consolas" w:cs="Consolas"/>
          <w:color w:val="CE9178"/>
          <w:sz w:val="21"/>
          <w:szCs w:val="21"/>
        </w:rPr>
        <w:t>''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r w:rsidRPr="0B6B93BF">
        <w:rPr>
          <w:rFonts w:ascii="Consolas" w:eastAsia="Consolas" w:hAnsi="Consolas" w:cs="Consolas"/>
          <w:color w:val="DCDCAA"/>
          <w:sz w:val="21"/>
          <w:szCs w:val="21"/>
        </w:rPr>
        <w:t>include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(</w:t>
      </w:r>
      <w:r w:rsidRPr="0B6B93BF">
        <w:rPr>
          <w:rFonts w:ascii="Consolas" w:eastAsia="Consolas" w:hAnsi="Consolas" w:cs="Consolas"/>
          <w:color w:val="CE9178"/>
          <w:sz w:val="21"/>
          <w:szCs w:val="21"/>
        </w:rPr>
        <w:t>'</w:t>
      </w:r>
      <w:r w:rsidR="00681123" w:rsidRPr="00681123">
        <w:t>&lt;app_name&gt;</w:t>
      </w:r>
      <w:r w:rsidRPr="0B6B93BF">
        <w:rPr>
          <w:rFonts w:ascii="Consolas" w:eastAsia="Consolas" w:hAnsi="Consolas" w:cs="Consolas"/>
          <w:color w:val="CE9178"/>
          <w:sz w:val="21"/>
          <w:szCs w:val="21"/>
        </w:rPr>
        <w:t>.urls'</w:t>
      </w:r>
      <w:r w:rsidRPr="0B6B93BF">
        <w:rPr>
          <w:rFonts w:ascii="Consolas" w:eastAsia="Consolas" w:hAnsi="Consolas" w:cs="Consolas"/>
          <w:color w:val="D4D4D4"/>
          <w:sz w:val="21"/>
          <w:szCs w:val="21"/>
        </w:rPr>
        <w:t>))</w:t>
      </w:r>
    </w:p>
    <w:p w14:paraId="32AC41D7" w14:textId="4ACA89A1" w:rsidR="6A834B16" w:rsidRDefault="6A834B16" w:rsidP="00681123">
      <w:pPr>
        <w:spacing w:line="285" w:lineRule="exact"/>
        <w:ind w:left="360"/>
      </w:pPr>
      <w:r w:rsidRPr="0B6B93BF">
        <w:rPr>
          <w:rFonts w:ascii="Consolas" w:eastAsia="Consolas" w:hAnsi="Consolas" w:cs="Consolas"/>
          <w:color w:val="D4D4D4"/>
          <w:sz w:val="21"/>
          <w:szCs w:val="21"/>
        </w:rPr>
        <w:t>]</w:t>
      </w:r>
    </w:p>
    <w:p w14:paraId="7A9A5866" w14:textId="76264518" w:rsidR="00D62815" w:rsidRDefault="00D62815" w:rsidP="00D62815">
      <w:pPr>
        <w:spacing w:line="285" w:lineRule="exact"/>
      </w:pPr>
    </w:p>
    <w:sectPr w:rsidR="00D62815" w:rsidSect="00C263A3">
      <w:pgSz w:w="12240" w:h="15840"/>
      <w:pgMar w:top="144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dSViZWUD" int2:invalidationBookmarkName="" int2:hashCode="b6s1lqx5t5FP1v" int2:id="D2QwaYD9">
      <int2:state int2:value="Rejected" int2:type="AugLoop_Text_Critique"/>
    </int2:bookmark>
    <int2:bookmark int2:bookmarkName="_Int_q4F8CLqy" int2:invalidationBookmarkName="" int2:hashCode="v40fOiSQVE7EXH" int2:id="DYatmHVn">
      <int2:state int2:value="Rejected" int2:type="AugLoop_Text_Critique"/>
    </int2:bookmark>
    <int2:bookmark int2:bookmarkName="_Int_SUjok7jL" int2:invalidationBookmarkName="" int2:hashCode="OeXVP7xdnnToJt" int2:id="XEKUJRU5">
      <int2:state int2:value="Rejected" int2:type="AugLoop_Text_Critique"/>
    </int2:bookmark>
    <int2:bookmark int2:bookmarkName="_Int_zt56hIOj" int2:invalidationBookmarkName="" int2:hashCode="QrClcGXVvifTNN" int2:id="pUo6lXRw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9850B"/>
    <w:multiLevelType w:val="hybridMultilevel"/>
    <w:tmpl w:val="FFFFFFFF"/>
    <w:lvl w:ilvl="0" w:tplc="EC4822F4">
      <w:start w:val="1"/>
      <w:numFmt w:val="decimal"/>
      <w:lvlText w:val="%1."/>
      <w:lvlJc w:val="left"/>
      <w:pPr>
        <w:ind w:left="720" w:hanging="360"/>
      </w:pPr>
    </w:lvl>
    <w:lvl w:ilvl="1" w:tplc="52C001AC">
      <w:start w:val="1"/>
      <w:numFmt w:val="lowerLetter"/>
      <w:lvlText w:val="%2."/>
      <w:lvlJc w:val="left"/>
      <w:pPr>
        <w:ind w:left="1440" w:hanging="360"/>
      </w:pPr>
    </w:lvl>
    <w:lvl w:ilvl="2" w:tplc="66B6D6A8">
      <w:start w:val="1"/>
      <w:numFmt w:val="lowerRoman"/>
      <w:lvlText w:val="%3."/>
      <w:lvlJc w:val="right"/>
      <w:pPr>
        <w:ind w:left="2160" w:hanging="180"/>
      </w:pPr>
    </w:lvl>
    <w:lvl w:ilvl="3" w:tplc="6BA2B970">
      <w:start w:val="1"/>
      <w:numFmt w:val="decimal"/>
      <w:lvlText w:val="%4."/>
      <w:lvlJc w:val="left"/>
      <w:pPr>
        <w:ind w:left="2880" w:hanging="360"/>
      </w:pPr>
    </w:lvl>
    <w:lvl w:ilvl="4" w:tplc="92425BE8">
      <w:start w:val="1"/>
      <w:numFmt w:val="lowerLetter"/>
      <w:lvlText w:val="%5."/>
      <w:lvlJc w:val="left"/>
      <w:pPr>
        <w:ind w:left="3600" w:hanging="360"/>
      </w:pPr>
    </w:lvl>
    <w:lvl w:ilvl="5" w:tplc="42A88C12">
      <w:start w:val="1"/>
      <w:numFmt w:val="lowerRoman"/>
      <w:lvlText w:val="%6."/>
      <w:lvlJc w:val="right"/>
      <w:pPr>
        <w:ind w:left="4320" w:hanging="180"/>
      </w:pPr>
    </w:lvl>
    <w:lvl w:ilvl="6" w:tplc="1DA6DF20">
      <w:start w:val="1"/>
      <w:numFmt w:val="decimal"/>
      <w:lvlText w:val="%7."/>
      <w:lvlJc w:val="left"/>
      <w:pPr>
        <w:ind w:left="5040" w:hanging="360"/>
      </w:pPr>
    </w:lvl>
    <w:lvl w:ilvl="7" w:tplc="7ADA58B6">
      <w:start w:val="1"/>
      <w:numFmt w:val="lowerLetter"/>
      <w:lvlText w:val="%8."/>
      <w:lvlJc w:val="left"/>
      <w:pPr>
        <w:ind w:left="5760" w:hanging="360"/>
      </w:pPr>
    </w:lvl>
    <w:lvl w:ilvl="8" w:tplc="C85E61D2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727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MTQztDA2M7OwtDBV0lEKTi0uzszPAykwrgUA4pvTwywAAAA="/>
  </w:docVars>
  <w:rsids>
    <w:rsidRoot w:val="2EF83279"/>
    <w:rsid w:val="00001A37"/>
    <w:rsid w:val="0000234B"/>
    <w:rsid w:val="00005427"/>
    <w:rsid w:val="000107BB"/>
    <w:rsid w:val="000250DB"/>
    <w:rsid w:val="0003629A"/>
    <w:rsid w:val="000559B0"/>
    <w:rsid w:val="00061371"/>
    <w:rsid w:val="000728BF"/>
    <w:rsid w:val="00093C3F"/>
    <w:rsid w:val="00096B5C"/>
    <w:rsid w:val="000A06E7"/>
    <w:rsid w:val="000A1384"/>
    <w:rsid w:val="000D4BAE"/>
    <w:rsid w:val="000D5956"/>
    <w:rsid w:val="000D5A37"/>
    <w:rsid w:val="000E0213"/>
    <w:rsid w:val="000E212D"/>
    <w:rsid w:val="001016D8"/>
    <w:rsid w:val="001041E6"/>
    <w:rsid w:val="0010686A"/>
    <w:rsid w:val="00106F81"/>
    <w:rsid w:val="001117CD"/>
    <w:rsid w:val="00112BE6"/>
    <w:rsid w:val="00123F91"/>
    <w:rsid w:val="00127DB1"/>
    <w:rsid w:val="001308BE"/>
    <w:rsid w:val="00144CBB"/>
    <w:rsid w:val="00152EB6"/>
    <w:rsid w:val="0015528D"/>
    <w:rsid w:val="00194649"/>
    <w:rsid w:val="001A59BD"/>
    <w:rsid w:val="001A69DD"/>
    <w:rsid w:val="001B07A9"/>
    <w:rsid w:val="001B0CD6"/>
    <w:rsid w:val="001B6AE6"/>
    <w:rsid w:val="001D45CB"/>
    <w:rsid w:val="001E1E15"/>
    <w:rsid w:val="001F4CF4"/>
    <w:rsid w:val="00203451"/>
    <w:rsid w:val="00211437"/>
    <w:rsid w:val="0021345D"/>
    <w:rsid w:val="00242999"/>
    <w:rsid w:val="00244C35"/>
    <w:rsid w:val="00246A2A"/>
    <w:rsid w:val="00250837"/>
    <w:rsid w:val="00250CDF"/>
    <w:rsid w:val="00260F05"/>
    <w:rsid w:val="00276558"/>
    <w:rsid w:val="00286757"/>
    <w:rsid w:val="00287848"/>
    <w:rsid w:val="002957A7"/>
    <w:rsid w:val="002A38BE"/>
    <w:rsid w:val="002B2769"/>
    <w:rsid w:val="002E5DFB"/>
    <w:rsid w:val="002E6B5A"/>
    <w:rsid w:val="002F06EF"/>
    <w:rsid w:val="003023A7"/>
    <w:rsid w:val="003068F1"/>
    <w:rsid w:val="003530EE"/>
    <w:rsid w:val="0035569D"/>
    <w:rsid w:val="00357507"/>
    <w:rsid w:val="0036799B"/>
    <w:rsid w:val="00377064"/>
    <w:rsid w:val="003776EF"/>
    <w:rsid w:val="00391B4D"/>
    <w:rsid w:val="0039570D"/>
    <w:rsid w:val="003973AE"/>
    <w:rsid w:val="003A2AB8"/>
    <w:rsid w:val="003A69AB"/>
    <w:rsid w:val="003B6185"/>
    <w:rsid w:val="003C23AD"/>
    <w:rsid w:val="003C501B"/>
    <w:rsid w:val="003F195C"/>
    <w:rsid w:val="004103FA"/>
    <w:rsid w:val="00415629"/>
    <w:rsid w:val="00424BF7"/>
    <w:rsid w:val="00437A76"/>
    <w:rsid w:val="004438A0"/>
    <w:rsid w:val="0045034F"/>
    <w:rsid w:val="00464868"/>
    <w:rsid w:val="004904E8"/>
    <w:rsid w:val="004967B2"/>
    <w:rsid w:val="00497E4A"/>
    <w:rsid w:val="004A2C2B"/>
    <w:rsid w:val="004A2E92"/>
    <w:rsid w:val="004C28F7"/>
    <w:rsid w:val="004D59F9"/>
    <w:rsid w:val="004D7099"/>
    <w:rsid w:val="004E1996"/>
    <w:rsid w:val="004E1F18"/>
    <w:rsid w:val="004F71E8"/>
    <w:rsid w:val="004F7374"/>
    <w:rsid w:val="00501CBB"/>
    <w:rsid w:val="00503BC0"/>
    <w:rsid w:val="005061AE"/>
    <w:rsid w:val="00507688"/>
    <w:rsid w:val="00507C67"/>
    <w:rsid w:val="0051043D"/>
    <w:rsid w:val="005132B3"/>
    <w:rsid w:val="00514E8A"/>
    <w:rsid w:val="005300BE"/>
    <w:rsid w:val="00560FB9"/>
    <w:rsid w:val="00562D03"/>
    <w:rsid w:val="00575075"/>
    <w:rsid w:val="00581E5E"/>
    <w:rsid w:val="0058673A"/>
    <w:rsid w:val="005902F9"/>
    <w:rsid w:val="0059781D"/>
    <w:rsid w:val="005979DF"/>
    <w:rsid w:val="005C4D1F"/>
    <w:rsid w:val="005C5753"/>
    <w:rsid w:val="005D6D90"/>
    <w:rsid w:val="005E48E4"/>
    <w:rsid w:val="005F4A4D"/>
    <w:rsid w:val="00606929"/>
    <w:rsid w:val="006344D3"/>
    <w:rsid w:val="006351A1"/>
    <w:rsid w:val="0065292A"/>
    <w:rsid w:val="00673200"/>
    <w:rsid w:val="006751E0"/>
    <w:rsid w:val="0067585C"/>
    <w:rsid w:val="00681123"/>
    <w:rsid w:val="006854E2"/>
    <w:rsid w:val="0069307B"/>
    <w:rsid w:val="006A7E3C"/>
    <w:rsid w:val="006B15B4"/>
    <w:rsid w:val="006B330F"/>
    <w:rsid w:val="006B55AC"/>
    <w:rsid w:val="006C441F"/>
    <w:rsid w:val="006D5835"/>
    <w:rsid w:val="006E5954"/>
    <w:rsid w:val="006F6075"/>
    <w:rsid w:val="006F791B"/>
    <w:rsid w:val="00711898"/>
    <w:rsid w:val="007157B1"/>
    <w:rsid w:val="00732E11"/>
    <w:rsid w:val="00752A75"/>
    <w:rsid w:val="007735F5"/>
    <w:rsid w:val="00790464"/>
    <w:rsid w:val="00790CAB"/>
    <w:rsid w:val="00792C63"/>
    <w:rsid w:val="00793337"/>
    <w:rsid w:val="007A42A8"/>
    <w:rsid w:val="007B2CEB"/>
    <w:rsid w:val="007E6C33"/>
    <w:rsid w:val="007F308D"/>
    <w:rsid w:val="007F4944"/>
    <w:rsid w:val="008129B1"/>
    <w:rsid w:val="008146F9"/>
    <w:rsid w:val="0083345F"/>
    <w:rsid w:val="00836338"/>
    <w:rsid w:val="00836A96"/>
    <w:rsid w:val="00841CB6"/>
    <w:rsid w:val="00850027"/>
    <w:rsid w:val="0085091A"/>
    <w:rsid w:val="0086082A"/>
    <w:rsid w:val="00860E90"/>
    <w:rsid w:val="00871218"/>
    <w:rsid w:val="00876FDF"/>
    <w:rsid w:val="00880EAD"/>
    <w:rsid w:val="00895D11"/>
    <w:rsid w:val="008A0B52"/>
    <w:rsid w:val="008A22CB"/>
    <w:rsid w:val="008E36C4"/>
    <w:rsid w:val="008E5317"/>
    <w:rsid w:val="008F0FEB"/>
    <w:rsid w:val="0090254F"/>
    <w:rsid w:val="00913C27"/>
    <w:rsid w:val="00930354"/>
    <w:rsid w:val="00937AFF"/>
    <w:rsid w:val="00940F6C"/>
    <w:rsid w:val="0094354E"/>
    <w:rsid w:val="00956172"/>
    <w:rsid w:val="00963DE5"/>
    <w:rsid w:val="00965AA2"/>
    <w:rsid w:val="00966BE2"/>
    <w:rsid w:val="00972D7E"/>
    <w:rsid w:val="0097370F"/>
    <w:rsid w:val="00983F27"/>
    <w:rsid w:val="009A0C93"/>
    <w:rsid w:val="009B0CDA"/>
    <w:rsid w:val="009D2B6B"/>
    <w:rsid w:val="009E35E9"/>
    <w:rsid w:val="00A157C7"/>
    <w:rsid w:val="00A241AE"/>
    <w:rsid w:val="00A242F8"/>
    <w:rsid w:val="00A321AB"/>
    <w:rsid w:val="00A614B3"/>
    <w:rsid w:val="00A61898"/>
    <w:rsid w:val="00A64ECB"/>
    <w:rsid w:val="00A83717"/>
    <w:rsid w:val="00A93C93"/>
    <w:rsid w:val="00A96327"/>
    <w:rsid w:val="00AA40B9"/>
    <w:rsid w:val="00AB106E"/>
    <w:rsid w:val="00AB78BC"/>
    <w:rsid w:val="00AC6A65"/>
    <w:rsid w:val="00AD6446"/>
    <w:rsid w:val="00AE6112"/>
    <w:rsid w:val="00AE654F"/>
    <w:rsid w:val="00B15A36"/>
    <w:rsid w:val="00B17C04"/>
    <w:rsid w:val="00B21398"/>
    <w:rsid w:val="00B263D4"/>
    <w:rsid w:val="00B27116"/>
    <w:rsid w:val="00B3031C"/>
    <w:rsid w:val="00B32133"/>
    <w:rsid w:val="00B36041"/>
    <w:rsid w:val="00B466AF"/>
    <w:rsid w:val="00B8218E"/>
    <w:rsid w:val="00B836BF"/>
    <w:rsid w:val="00BA3583"/>
    <w:rsid w:val="00BA697E"/>
    <w:rsid w:val="00BB1AEF"/>
    <w:rsid w:val="00BD5D12"/>
    <w:rsid w:val="00BE16BE"/>
    <w:rsid w:val="00C07F4F"/>
    <w:rsid w:val="00C12FE4"/>
    <w:rsid w:val="00C13A38"/>
    <w:rsid w:val="00C14846"/>
    <w:rsid w:val="00C25EC1"/>
    <w:rsid w:val="00C263A3"/>
    <w:rsid w:val="00C351D5"/>
    <w:rsid w:val="00C41771"/>
    <w:rsid w:val="00C41AF8"/>
    <w:rsid w:val="00C45C78"/>
    <w:rsid w:val="00C520F1"/>
    <w:rsid w:val="00C60A3C"/>
    <w:rsid w:val="00C66CC0"/>
    <w:rsid w:val="00C93D71"/>
    <w:rsid w:val="00CA01D5"/>
    <w:rsid w:val="00CB188E"/>
    <w:rsid w:val="00CB583B"/>
    <w:rsid w:val="00D2090F"/>
    <w:rsid w:val="00D230A4"/>
    <w:rsid w:val="00D40A1C"/>
    <w:rsid w:val="00D62815"/>
    <w:rsid w:val="00D648B4"/>
    <w:rsid w:val="00D74BCD"/>
    <w:rsid w:val="00D76023"/>
    <w:rsid w:val="00DA3206"/>
    <w:rsid w:val="00DA415A"/>
    <w:rsid w:val="00DB1224"/>
    <w:rsid w:val="00DB23B1"/>
    <w:rsid w:val="00DC519F"/>
    <w:rsid w:val="00DD3957"/>
    <w:rsid w:val="00DE78AF"/>
    <w:rsid w:val="00DF761B"/>
    <w:rsid w:val="00E165C4"/>
    <w:rsid w:val="00E174F3"/>
    <w:rsid w:val="00E179AB"/>
    <w:rsid w:val="00E342CD"/>
    <w:rsid w:val="00E34A34"/>
    <w:rsid w:val="00E353F2"/>
    <w:rsid w:val="00E41319"/>
    <w:rsid w:val="00E41E89"/>
    <w:rsid w:val="00E819AA"/>
    <w:rsid w:val="00E855F9"/>
    <w:rsid w:val="00E95E50"/>
    <w:rsid w:val="00E9665B"/>
    <w:rsid w:val="00E976E7"/>
    <w:rsid w:val="00EA31E4"/>
    <w:rsid w:val="00EC0098"/>
    <w:rsid w:val="00EC730F"/>
    <w:rsid w:val="00ED7579"/>
    <w:rsid w:val="00EE1DAC"/>
    <w:rsid w:val="00EE7071"/>
    <w:rsid w:val="00EF2717"/>
    <w:rsid w:val="00F32145"/>
    <w:rsid w:val="00F33398"/>
    <w:rsid w:val="00F44F07"/>
    <w:rsid w:val="00F51D60"/>
    <w:rsid w:val="00F53565"/>
    <w:rsid w:val="00F61805"/>
    <w:rsid w:val="00F61F6B"/>
    <w:rsid w:val="00F97DBF"/>
    <w:rsid w:val="00FA4EAE"/>
    <w:rsid w:val="00FD1B90"/>
    <w:rsid w:val="00FD400F"/>
    <w:rsid w:val="00FD6BAC"/>
    <w:rsid w:val="0249B576"/>
    <w:rsid w:val="069F75AD"/>
    <w:rsid w:val="0737AC07"/>
    <w:rsid w:val="081AFB6F"/>
    <w:rsid w:val="0B6B93BF"/>
    <w:rsid w:val="0D0D0FBF"/>
    <w:rsid w:val="0FB643F2"/>
    <w:rsid w:val="0FF8D269"/>
    <w:rsid w:val="108D79F1"/>
    <w:rsid w:val="10E54AE1"/>
    <w:rsid w:val="12714131"/>
    <w:rsid w:val="13522A23"/>
    <w:rsid w:val="13ADEB8F"/>
    <w:rsid w:val="14634019"/>
    <w:rsid w:val="14978B55"/>
    <w:rsid w:val="149A76D9"/>
    <w:rsid w:val="1534F746"/>
    <w:rsid w:val="15BE01A6"/>
    <w:rsid w:val="173140DB"/>
    <w:rsid w:val="17449195"/>
    <w:rsid w:val="176ABF6A"/>
    <w:rsid w:val="182DED73"/>
    <w:rsid w:val="18BF6335"/>
    <w:rsid w:val="1969DB1D"/>
    <w:rsid w:val="19CDE963"/>
    <w:rsid w:val="1A21E7D8"/>
    <w:rsid w:val="1A5180A3"/>
    <w:rsid w:val="1B0B6AF8"/>
    <w:rsid w:val="1B736077"/>
    <w:rsid w:val="1BA19B7F"/>
    <w:rsid w:val="1BABF082"/>
    <w:rsid w:val="1CFD2FB6"/>
    <w:rsid w:val="1E2FD7D4"/>
    <w:rsid w:val="1ECA2C79"/>
    <w:rsid w:val="1F049B94"/>
    <w:rsid w:val="1F32C806"/>
    <w:rsid w:val="1F8B3D08"/>
    <w:rsid w:val="201B58FC"/>
    <w:rsid w:val="20A4303C"/>
    <w:rsid w:val="20C87BE1"/>
    <w:rsid w:val="21736E2E"/>
    <w:rsid w:val="23F53028"/>
    <w:rsid w:val="25FCA99B"/>
    <w:rsid w:val="27537578"/>
    <w:rsid w:val="27C24D53"/>
    <w:rsid w:val="28E7BDF5"/>
    <w:rsid w:val="2915EA67"/>
    <w:rsid w:val="2C0AA71C"/>
    <w:rsid w:val="2E7AA913"/>
    <w:rsid w:val="2EF83279"/>
    <w:rsid w:val="2F03035A"/>
    <w:rsid w:val="3241000D"/>
    <w:rsid w:val="32F92671"/>
    <w:rsid w:val="3343340A"/>
    <w:rsid w:val="35432763"/>
    <w:rsid w:val="3621A85A"/>
    <w:rsid w:val="36750D01"/>
    <w:rsid w:val="36A50128"/>
    <w:rsid w:val="36DFEBCA"/>
    <w:rsid w:val="37CB621E"/>
    <w:rsid w:val="380467E8"/>
    <w:rsid w:val="38179AFD"/>
    <w:rsid w:val="3901EA68"/>
    <w:rsid w:val="392DDF31"/>
    <w:rsid w:val="395656C1"/>
    <w:rsid w:val="3BCFA97B"/>
    <w:rsid w:val="3C0CDA6F"/>
    <w:rsid w:val="3DC841FF"/>
    <w:rsid w:val="3F280516"/>
    <w:rsid w:val="3FF2ECD9"/>
    <w:rsid w:val="40306777"/>
    <w:rsid w:val="410BC389"/>
    <w:rsid w:val="41C6DA08"/>
    <w:rsid w:val="427EF458"/>
    <w:rsid w:val="43B22B2E"/>
    <w:rsid w:val="449CF7E2"/>
    <w:rsid w:val="44EF606A"/>
    <w:rsid w:val="4721797F"/>
    <w:rsid w:val="47B685AE"/>
    <w:rsid w:val="4957D820"/>
    <w:rsid w:val="49890684"/>
    <w:rsid w:val="4F383493"/>
    <w:rsid w:val="4F557E07"/>
    <w:rsid w:val="513E3EB0"/>
    <w:rsid w:val="515A015B"/>
    <w:rsid w:val="53942E39"/>
    <w:rsid w:val="544D053D"/>
    <w:rsid w:val="55931614"/>
    <w:rsid w:val="5A02FD81"/>
    <w:rsid w:val="5A2E9A3D"/>
    <w:rsid w:val="5A4F5813"/>
    <w:rsid w:val="5C4F931F"/>
    <w:rsid w:val="5E9FC9C2"/>
    <w:rsid w:val="5EBD84AB"/>
    <w:rsid w:val="6052F085"/>
    <w:rsid w:val="61A1D5C6"/>
    <w:rsid w:val="622BA311"/>
    <w:rsid w:val="62EC914B"/>
    <w:rsid w:val="63BDF350"/>
    <w:rsid w:val="640F4641"/>
    <w:rsid w:val="647A9594"/>
    <w:rsid w:val="656AC11F"/>
    <w:rsid w:val="65A9CE59"/>
    <w:rsid w:val="673DE9D7"/>
    <w:rsid w:val="686B2167"/>
    <w:rsid w:val="6A834B16"/>
    <w:rsid w:val="6C54E0B9"/>
    <w:rsid w:val="6C88D93F"/>
    <w:rsid w:val="6D6D7891"/>
    <w:rsid w:val="6D9334D9"/>
    <w:rsid w:val="6E08824E"/>
    <w:rsid w:val="6F15D245"/>
    <w:rsid w:val="707802AF"/>
    <w:rsid w:val="732DD216"/>
    <w:rsid w:val="748BCBC8"/>
    <w:rsid w:val="74C01F58"/>
    <w:rsid w:val="75808042"/>
    <w:rsid w:val="76428AEE"/>
    <w:rsid w:val="76E635D7"/>
    <w:rsid w:val="7726CC81"/>
    <w:rsid w:val="777B6FC8"/>
    <w:rsid w:val="784042DE"/>
    <w:rsid w:val="7859DA7A"/>
    <w:rsid w:val="78E6BCB5"/>
    <w:rsid w:val="79D3C20D"/>
    <w:rsid w:val="7CF62BE9"/>
    <w:rsid w:val="7D33FF9B"/>
    <w:rsid w:val="7DCF2755"/>
    <w:rsid w:val="7FB45B8D"/>
    <w:rsid w:val="7FFA1E28"/>
    <w:rsid w:val="7FFED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83279"/>
  <w15:chartTrackingRefBased/>
  <w15:docId w15:val="{2E489F5A-81AE-430A-9FB0-E8CA32BA9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7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7D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1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1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4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9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7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8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6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6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djangoproject.com/en/4.2/howto/static-file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http://localhost:8000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8FB3B226F62C48B7734E07480A9049" ma:contentTypeVersion="5" ma:contentTypeDescription="Create a new document." ma:contentTypeScope="" ma:versionID="1f1fa8e624e227da9b936fc87204bb45">
  <xsd:schema xmlns:xsd="http://www.w3.org/2001/XMLSchema" xmlns:xs="http://www.w3.org/2001/XMLSchema" xmlns:p="http://schemas.microsoft.com/office/2006/metadata/properties" xmlns:ns2="886098f3-4247-4de2-8ed6-af9f4f5c0d15" xmlns:ns3="431f925e-34f2-4dad-a214-a67f34684790" targetNamespace="http://schemas.microsoft.com/office/2006/metadata/properties" ma:root="true" ma:fieldsID="1a8b3c7a2355f8e5e86936666850b6ba" ns2:_="" ns3:_="">
    <xsd:import namespace="886098f3-4247-4de2-8ed6-af9f4f5c0d15"/>
    <xsd:import namespace="431f925e-34f2-4dad-a214-a67f346847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6098f3-4247-4de2-8ed6-af9f4f5c0d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1f925e-34f2-4dad-a214-a67f3468479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A91CA4-2CA8-487E-89D5-1D6A01D995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719D2E-E431-4B1B-A173-C9DE1267A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6098f3-4247-4de2-8ed6-af9f4f5c0d15"/>
    <ds:schemaRef ds:uri="431f925e-34f2-4dad-a214-a67f34684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56A96E-EB2C-46F2-B508-95E6A0DBB1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6</Pages>
  <Words>822</Words>
  <Characters>4687</Characters>
  <Application>Microsoft Office Word</Application>
  <DocSecurity>0</DocSecurity>
  <Lines>39</Lines>
  <Paragraphs>10</Paragraphs>
  <ScaleCrop>false</ScaleCrop>
  <Company/>
  <LinksUpToDate>false</LinksUpToDate>
  <CharactersWithSpaces>5499</CharactersWithSpaces>
  <SharedDoc>false</SharedDoc>
  <HLinks>
    <vt:vector size="12" baseType="variant">
      <vt:variant>
        <vt:i4>655445</vt:i4>
      </vt:variant>
      <vt:variant>
        <vt:i4>3</vt:i4>
      </vt:variant>
      <vt:variant>
        <vt:i4>0</vt:i4>
      </vt:variant>
      <vt:variant>
        <vt:i4>5</vt:i4>
      </vt:variant>
      <vt:variant>
        <vt:lpwstr>https://docs.djangoproject.com/en/4.2/howto/static-files/</vt:lpwstr>
      </vt:variant>
      <vt:variant>
        <vt:lpwstr/>
      </vt:variant>
      <vt:variant>
        <vt:i4>7602214</vt:i4>
      </vt:variant>
      <vt:variant>
        <vt:i4>0</vt:i4>
      </vt:variant>
      <vt:variant>
        <vt:i4>0</vt:i4>
      </vt:variant>
      <vt:variant>
        <vt:i4>5</vt:i4>
      </vt:variant>
      <vt:variant>
        <vt:lpwstr>http://localhost:800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jane Reilly</dc:creator>
  <cp:keywords/>
  <dc:description/>
  <cp:lastModifiedBy>Trey DeaBueno</cp:lastModifiedBy>
  <cp:revision>227</cp:revision>
  <dcterms:created xsi:type="dcterms:W3CDTF">2023-10-31T18:58:00Z</dcterms:created>
  <dcterms:modified xsi:type="dcterms:W3CDTF">2023-10-3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8FB3B226F62C48B7734E07480A9049</vt:lpwstr>
  </property>
</Properties>
</file>